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149F3E0E" w:rsidR="00DE67FE" w:rsidRPr="00D65F1F" w:rsidRDefault="00E77443" w:rsidP="006F2627">
          <w:pPr>
            <w:pStyle w:val="Title"/>
            <w:jc w:val="center"/>
          </w:pPr>
          <w:r>
            <w:t>HW</w:t>
          </w:r>
          <w:r w:rsidR="00465F67">
            <w:t>2</w:t>
          </w:r>
        </w:p>
        <w:p w14:paraId="54DDA817" w14:textId="77777777" w:rsidR="00DE67FE" w:rsidRDefault="00DE67FE" w:rsidP="006F2627">
          <w:pPr>
            <w:pStyle w:val="Subtitle"/>
            <w:jc w:val="center"/>
            <w:rPr>
              <w:highlight w:val="yellow"/>
            </w:rPr>
          </w:pPr>
        </w:p>
        <w:p w14:paraId="56865B50" w14:textId="47CA3309" w:rsidR="00DE67FE" w:rsidRPr="00A30531" w:rsidRDefault="00E77443" w:rsidP="006F2627">
          <w:pPr>
            <w:pStyle w:val="Subtitle"/>
            <w:jc w:val="center"/>
          </w:pPr>
          <w:r>
            <w:t>Autonomous Navigation and Perception</w:t>
          </w:r>
        </w:p>
        <w:p w14:paraId="7B69E78C" w14:textId="0FCCB6D7" w:rsidR="00DE67FE" w:rsidRPr="00A30531" w:rsidRDefault="00DE67FE" w:rsidP="006F2627">
          <w:pPr>
            <w:pStyle w:val="Subtitle"/>
            <w:jc w:val="center"/>
          </w:pPr>
          <w:r>
            <w:t>08676</w:t>
          </w:r>
          <w:r w:rsidR="00E77443">
            <w:t>2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04"/>
            <w:gridCol w:w="2315"/>
            <w:gridCol w:w="3777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56C01AA7" w:rsidR="00DE67FE" w:rsidRPr="00E137EE" w:rsidRDefault="00E77443" w:rsidP="00F80A7D">
                <w:pPr>
                  <w:pStyle w:val="Subtitle"/>
                  <w:rPr>
                    <w:rtl/>
                  </w:rPr>
                </w:pPr>
                <w:r>
                  <w:t>Dan</w:t>
                </w:r>
                <w:r w:rsidR="00DE67FE">
                  <w:t xml:space="preserve"> Haz</w:t>
                </w:r>
                <w:r>
                  <w:t>z</w:t>
                </w:r>
                <w:r w:rsidR="00DE67FE">
                  <w:t>an</w:t>
                </w:r>
              </w:p>
            </w:tc>
            <w:tc>
              <w:tcPr>
                <w:tcW w:w="2765" w:type="dxa"/>
              </w:tcPr>
              <w:p w14:paraId="3431D6BE" w14:textId="1BC9D40F" w:rsidR="00DE67FE" w:rsidRPr="00422D3A" w:rsidRDefault="0084046C" w:rsidP="00F80A7D">
                <w:pPr>
                  <w:pStyle w:val="Subtitle"/>
                </w:pPr>
                <w:r>
                  <w:t>308553601</w:t>
                </w:r>
              </w:p>
            </w:tc>
            <w:tc>
              <w:tcPr>
                <w:tcW w:w="2766" w:type="dxa"/>
              </w:tcPr>
              <w:p w14:paraId="7708022C" w14:textId="4A901EB0" w:rsidR="00DE67FE" w:rsidRPr="00E137EE" w:rsidRDefault="0084046C" w:rsidP="00F80A7D">
                <w:pPr>
                  <w:pStyle w:val="Subtitle"/>
                </w:pPr>
                <w:r>
                  <w:t>danhaz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66F1CA13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B83B22">
            <w:rPr>
              <w:noProof/>
            </w:rPr>
            <w:t>April 12, 2022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7A94F635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p w14:paraId="1415F414" w14:textId="3D1790D1" w:rsidR="003E0274" w:rsidRDefault="00E77443" w:rsidP="003A361D">
      <w:pPr>
        <w:pStyle w:val="Heading1"/>
      </w:pPr>
      <w:r>
        <w:lastRenderedPageBreak/>
        <w:t>Question 1</w:t>
      </w:r>
      <w:r w:rsidR="003A361D">
        <w:t xml:space="preserve"> – </w:t>
      </w:r>
      <w:r w:rsidR="00E63611">
        <w:t>Theoretical questions</w:t>
      </w:r>
    </w:p>
    <w:p w14:paraId="41945983" w14:textId="7FE5C691" w:rsidR="00DB68E4" w:rsidRDefault="00DB68E4" w:rsidP="00E77443">
      <w:pPr>
        <w:rPr>
          <w:rFonts w:eastAsiaTheme="minorEastAsia"/>
        </w:rPr>
      </w:pPr>
      <w:r>
        <w:rPr>
          <w:rFonts w:eastAsiaTheme="minorEastAsia"/>
        </w:rPr>
        <w:t>Given:</w:t>
      </w:r>
    </w:p>
    <w:p w14:paraId="2CFFAAC1" w14:textId="0081A391" w:rsidR="00DB68E4" w:rsidRDefault="00DB68E4" w:rsidP="00E7744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A≐{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0:L-1</m:t>
              </m:r>
            </m:sub>
          </m:sSub>
          <m:r>
            <w:rPr>
              <w:rFonts w:ascii="Cambria Math" w:eastAsiaTheme="minorEastAsia" w:hAnsi="Cambria Math"/>
            </w:rPr>
            <m:t>}</m:t>
          </m:r>
        </m:oMath>
      </m:oMathPara>
    </w:p>
    <w:p w14:paraId="71DF451F" w14:textId="3D26754C" w:rsidR="00E77443" w:rsidRDefault="00DB68E4" w:rsidP="00E77443">
      <w:r>
        <w:t>And assume motion and observation models</w:t>
      </w:r>
      <w:r w:rsidR="00A547AF">
        <w:t xml:space="preserve"> are</w:t>
      </w:r>
      <w:r w:rsidR="00E77443">
        <w:t>:</w:t>
      </w:r>
    </w:p>
    <w:p w14:paraId="15E9BD75" w14:textId="4A775033" w:rsidR="00E77443" w:rsidRPr="00DB68E4" w:rsidRDefault="00E77443" w:rsidP="00E77443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-1</m:t>
              </m:r>
            </m:sub>
          </m:sSub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k-1</m:t>
              </m:r>
            </m:sub>
          </m:sSub>
          <m:r>
            <w:rPr>
              <w:rFonts w:ascii="Cambria Math" w:hAnsi="Cambria Math"/>
            </w:rPr>
            <m:t xml:space="preserve"> ) , p</m:t>
          </m:r>
          <m:d>
            <m:dPr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z </m:t>
              </m:r>
            </m:e>
          </m:d>
          <m:r>
            <w:rPr>
              <w:rFonts w:ascii="Cambria Math" w:hAnsi="Cambria Math"/>
            </w:rPr>
            <m:t>x )</m:t>
          </m:r>
        </m:oMath>
      </m:oMathPara>
    </w:p>
    <w:p w14:paraId="203A7ADB" w14:textId="13C169C8" w:rsidR="00B369A0" w:rsidRPr="00E77443" w:rsidRDefault="00A23774" w:rsidP="00E77443">
      <w:pPr>
        <w:rPr>
          <w:rFonts w:eastAsiaTheme="minorEastAsia"/>
        </w:rPr>
      </w:pPr>
      <w:r>
        <w:rPr>
          <w:rFonts w:eastAsiaTheme="minorEastAsia"/>
        </w:rPr>
        <w:t>{</w:t>
      </w:r>
      <m:oMath>
        <m:r>
          <w:rPr>
            <w:rFonts w:ascii="Cambria Math" w:eastAsiaTheme="minorEastAsia" w:hAnsi="Cambria Math"/>
          </w:rPr>
          <m:t>denoting 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,b</m:t>
            </m:r>
          </m:e>
        </m:d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</w:rPr>
              <m:t>r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,a</m:t>
                </m:r>
              </m:e>
            </m:d>
            <m:r>
              <w:rPr>
                <w:rFonts w:ascii="Cambria Math" w:eastAsiaTheme="minorEastAsia" w:hAnsi="Cambria Math"/>
              </w:rPr>
              <m:t>b[x]</m:t>
            </m:r>
          </m:e>
        </m:nary>
        <m:box>
          <m:boxPr>
            <m:diff m:val="1"/>
            <m:ctrlPr>
              <w:rPr>
                <w:rFonts w:ascii="Cambria Math" w:eastAsiaTheme="minorEastAsia" w:hAnsi="Cambria Math"/>
                <w:i/>
              </w:rPr>
            </m:ctrlPr>
          </m:boxPr>
          <m:e>
            <m:r>
              <w:rPr>
                <w:rFonts w:ascii="Cambria Math" w:hAnsi="Cambria Math"/>
              </w:rPr>
              <m:t>dx</m:t>
            </m:r>
          </m:e>
        </m:box>
      </m:oMath>
      <w:r w:rsidR="00A547AF">
        <w:rPr>
          <w:rFonts w:eastAsiaTheme="minorEastAsia"/>
        </w:rPr>
        <w:t xml:space="preserve"> where </w:t>
      </w:r>
      <m:oMath>
        <m:r>
          <w:rPr>
            <w:rFonts w:ascii="Cambria Math" w:eastAsiaTheme="minorEastAsia" w:hAnsi="Cambria Math"/>
          </w:rPr>
          <m:t>b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: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:</m:t>
                </m:r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</m:d>
      </m:oMath>
      <w:r>
        <w:rPr>
          <w:rFonts w:eastAsiaTheme="minorEastAsia"/>
        </w:rPr>
        <w:t>}</w:t>
      </w:r>
    </w:p>
    <w:p w14:paraId="2BFBC9EF" w14:textId="222FA1B5" w:rsidR="00E77443" w:rsidRPr="00E77443" w:rsidRDefault="00DB68E4" w:rsidP="00D84B36">
      <w:pPr>
        <w:pStyle w:val="Heading2"/>
        <w:numPr>
          <w:ilvl w:val="0"/>
          <w:numId w:val="13"/>
        </w:numPr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>
        <w:t>Objective function explicitly for the above considered setting:</w:t>
      </w:r>
    </w:p>
    <w:p w14:paraId="7D3CCC07" w14:textId="3CAC6146" w:rsidR="003B0443" w:rsidRPr="001E16B8" w:rsidRDefault="003313E0" w:rsidP="003313E0">
      <w:pPr>
        <w:ind w:left="546" w:firstLine="21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     J</m:t>
          </m:r>
          <m:d>
            <m:dPr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[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k:k+L-1</m:t>
              </m:r>
            </m:sub>
          </m:sSub>
          <m:r>
            <w:rPr>
              <w:rFonts w:ascii="Cambria Math" w:eastAsiaTheme="minorEastAsia" w:hAnsi="Cambria Math"/>
            </w:rPr>
            <m:t>)=</m:t>
          </m:r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/>
                    </w:rPr>
                    <m:t>E</m:t>
                  </m:r>
                </m:e>
              </m:groupChr>
            </m:e>
            <m:li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+1:k+L</m:t>
                  </m:r>
                </m:sub>
              </m:sSub>
            </m:lim>
          </m:limLow>
          <m:r>
            <w:rPr>
              <w:rFonts w:ascii="Cambria Math" w:eastAsiaTheme="minorEastAsia" w:hAnsi="Cambria Math"/>
            </w:rPr>
            <m:t>{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l=0</m:t>
              </m:r>
            </m:sub>
            <m:sup>
              <m:r>
                <w:rPr>
                  <w:rFonts w:ascii="Cambria Math" w:eastAsiaTheme="minorEastAsia" w:hAnsi="Cambria Math"/>
                </w:rPr>
                <m:t>L-1</m:t>
              </m:r>
            </m:sup>
            <m:e>
              <m:r>
                <w:rPr>
                  <w:rFonts w:ascii="Cambria Math" w:eastAsiaTheme="minorEastAsia" w:hAnsi="Cambria Math"/>
                </w:rPr>
                <m:t>r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k+l 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+r(b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k+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)}</m:t>
              </m:r>
            </m:e>
          </m:nary>
        </m:oMath>
      </m:oMathPara>
    </w:p>
    <w:p w14:paraId="3C1C8EA6" w14:textId="4AA41016" w:rsidR="001E16B8" w:rsidRPr="003313E0" w:rsidRDefault="001E16B8" w:rsidP="003313E0">
      <w:pPr>
        <w:ind w:left="546" w:firstLine="21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{denoting  </m:t>
          </m:r>
          <m:r>
            <w:rPr>
              <w:rFonts w:ascii="Cambria Math" w:hAnsi="Cambria Math"/>
            </w:rPr>
            <m:t>b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=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:k-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:k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29695A2E" w14:textId="1ECE209F" w:rsidR="00AD7184" w:rsidRDefault="003313E0" w:rsidP="00AD7184">
      <w:pPr>
        <w:pStyle w:val="Heading2"/>
        <w:numPr>
          <w:ilvl w:val="0"/>
          <w:numId w:val="13"/>
        </w:numPr>
        <w:rPr>
          <w:rFonts w:eastAsiaTheme="minorEastAsia"/>
        </w:rPr>
      </w:pPr>
      <w:r>
        <w:rPr>
          <w:rFonts w:eastAsiaTheme="minorEastAsia"/>
        </w:rPr>
        <w:t xml:space="preserve">Derive a recursive formulation that expresses </w:t>
      </w:r>
      <m:oMath>
        <m:r>
          <w:rPr>
            <w:rFonts w:ascii="Cambria Math" w:hAnsi="Cambria Math"/>
          </w:rPr>
          <m:t>J</m:t>
        </m:r>
        <m:d>
          <m:dPr>
            <m:endChr m:val="]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[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ctrlPr>
              <w:rPr>
                <w:rFonts w:ascii="Cambria Math" w:eastAsiaTheme="minorEastAsia" w:hAnsi="Cambria Math"/>
                <w:i/>
              </w:rPr>
            </m:ctrlPr>
          </m:e>
        </m:d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0:0+L-1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>:</w:t>
      </w:r>
    </w:p>
    <w:p w14:paraId="64C623F0" w14:textId="41FE81EC" w:rsidR="003313E0" w:rsidRDefault="003313E0" w:rsidP="003313E0">
      <w:pPr>
        <w:ind w:left="720"/>
        <w:rPr>
          <w:rFonts w:eastAsiaTheme="minorEastAsia"/>
        </w:rPr>
      </w:pPr>
      <w:r>
        <w:t xml:space="preserve">Given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:L-1</m:t>
            </m:r>
          </m:sub>
        </m:sSub>
        <m:r>
          <m:rPr>
            <m:scr m:val="script"/>
          </m:rPr>
          <w:rPr>
            <w:rFonts w:ascii="Cambria Math" w:hAnsi="Cambria Math"/>
          </w:rPr>
          <m:t>∈A</m:t>
        </m:r>
      </m:oMath>
    </w:p>
    <w:p w14:paraId="5BCB0224" w14:textId="2298A397" w:rsidR="003313E0" w:rsidRPr="007D3A92" w:rsidRDefault="003313E0" w:rsidP="00457B92">
      <w:pPr>
        <w:ind w:left="546" w:firstLine="21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J</m:t>
          </m:r>
          <m:d>
            <m:dPr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[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0:L-1</m:t>
              </m:r>
            </m:sub>
          </m:sSub>
          <m:r>
            <w:rPr>
              <w:rFonts w:ascii="Cambria Math" w:eastAsiaTheme="minorEastAsia" w:hAnsi="Cambria Math"/>
            </w:rPr>
            <m:t>)=</m:t>
          </m:r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/>
                    </w:rPr>
                    <m:t>E</m:t>
                  </m:r>
                </m:e>
              </m:groupChr>
            </m:e>
            <m:li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:L</m:t>
                  </m:r>
                </m:sub>
              </m:sSub>
            </m:lim>
          </m:limLow>
          <m:r>
            <w:rPr>
              <w:rFonts w:ascii="Cambria Math" w:eastAsiaTheme="minorEastAsia" w:hAnsi="Cambria Math"/>
            </w:rPr>
            <m:t>{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l=0</m:t>
              </m:r>
            </m:sub>
            <m:sup>
              <m:r>
                <w:rPr>
                  <w:rFonts w:ascii="Cambria Math" w:eastAsiaTheme="minorEastAsia" w:hAnsi="Cambria Math"/>
                </w:rPr>
                <m:t>L-1</m:t>
              </m:r>
            </m:sup>
            <m:e>
              <m:r>
                <w:rPr>
                  <w:rFonts w:ascii="Cambria Math" w:eastAsiaTheme="minorEastAsia" w:hAnsi="Cambria Math"/>
                </w:rPr>
                <m:t>r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l 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+r(b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)}</m:t>
              </m:r>
            </m:e>
          </m:nary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</w:rPr>
                <m:t>Linearity</m:t>
              </m:r>
            </m:lim>
          </m:limLow>
        </m:oMath>
      </m:oMathPara>
    </w:p>
    <w:p w14:paraId="54C89B84" w14:textId="18A12B07" w:rsidR="007D3A92" w:rsidRDefault="0084153B" w:rsidP="00D66501">
      <w:pPr>
        <w:ind w:left="851" w:firstLine="210"/>
        <w:rPr>
          <w:rFonts w:eastAsiaTheme="minorEastAsia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1.  Linearity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 xml:space="preserve">        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</w:rPr>
                    <m:t xml:space="preserve">                         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e>
              </m:eqArr>
            </m:lim>
          </m:limLow>
          <m:r>
            <m:rPr>
              <m:scr m:val="double-struck"/>
            </m:rPr>
            <w:rPr>
              <w:rFonts w:ascii="Cambria Math" w:eastAsiaTheme="minorEastAsia" w:hAnsi="Cambria Math"/>
            </w:rPr>
            <m:t>E{</m:t>
          </m:r>
          <m:r>
            <w:rPr>
              <w:rFonts w:ascii="Cambria Math" w:eastAsiaTheme="minorEastAsia" w:hAnsi="Cambria Math"/>
            </w:rPr>
            <m:t>r</m:t>
          </m:r>
          <m:d>
            <m:dPr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b[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e>
          </m:d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)}+</m:t>
          </m:r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/>
                    </w:rPr>
                    <m:t>E</m:t>
                  </m:r>
                </m:e>
              </m:groupChr>
            </m:e>
            <m:li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:L</m:t>
                  </m:r>
                </m:sub>
              </m:sSub>
            </m:lim>
          </m:limLow>
          <m:r>
            <w:rPr>
              <w:rFonts w:ascii="Cambria Math" w:eastAsiaTheme="minorEastAsia" w:hAnsi="Cambria Math"/>
            </w:rPr>
            <m:t>{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l=1</m:t>
              </m:r>
            </m:sub>
            <m:sup>
              <m:r>
                <w:rPr>
                  <w:rFonts w:ascii="Cambria Math" w:eastAsiaTheme="minorEastAsia" w:hAnsi="Cambria Math"/>
                </w:rPr>
                <m:t>L-1</m:t>
              </m:r>
            </m:sup>
            <m:e>
              <m:r>
                <w:rPr>
                  <w:rFonts w:ascii="Cambria Math" w:eastAsiaTheme="minorEastAsia" w:hAnsi="Cambria Math"/>
                </w:rPr>
                <m:t>r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l 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+r(b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)}</m:t>
              </m:r>
            </m:e>
          </m:nary>
        </m:oMath>
      </m:oMathPara>
    </w:p>
    <w:p w14:paraId="5B4AA45E" w14:textId="74DD159D" w:rsidR="003313E0" w:rsidRPr="009B61D7" w:rsidRDefault="0084153B" w:rsidP="00457B92">
      <w:pPr>
        <w:ind w:left="546" w:firstLine="210"/>
        <w:rPr>
          <w:rFonts w:eastAsiaTheme="minorEastAsia"/>
          <w:sz w:val="20"/>
          <w:szCs w:val="20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20"/>
                  <w:szCs w:val="20"/>
                </w:rPr>
                <m:t>sufficient statistic</m:t>
              </m:r>
            </m:lim>
          </m:limLow>
          <m:r>
            <w:rPr>
              <w:rFonts w:ascii="Cambria Math" w:eastAsiaTheme="minorEastAsia" w:hAnsi="Cambria Math"/>
              <w:sz w:val="20"/>
              <w:szCs w:val="20"/>
            </w:rPr>
            <m:t xml:space="preserve"> r</m:t>
          </m:r>
          <m:r>
            <w:rPr>
              <w:rFonts w:ascii="Cambria Math" w:hAnsi="Cambria Math"/>
              <w:sz w:val="20"/>
              <w:szCs w:val="20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b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)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naryPr>
            <m:sub/>
            <m:sup/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:L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 xml:space="preserve">0:L-1 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l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L-1</m:t>
                      </m:r>
                    </m:sup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+r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L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)</m:t>
                      </m:r>
                    </m:e>
                  </m:nary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 xml:space="preserve"> </m:t>
              </m:r>
            </m:e>
          </m:nary>
          <m:r>
            <w:rPr>
              <w:rFonts w:ascii="Cambria Math" w:eastAsiaTheme="minorEastAsia" w:hAnsi="Cambria Math"/>
              <w:sz w:val="20"/>
              <w:szCs w:val="20"/>
            </w:rPr>
            <m:t>d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:L</m:t>
              </m:r>
            </m:sub>
          </m:sSub>
        </m:oMath>
      </m:oMathPara>
    </w:p>
    <w:p w14:paraId="054FD915" w14:textId="0EBD103E" w:rsidR="0097774B" w:rsidRPr="009B61D7" w:rsidRDefault="0084153B" w:rsidP="00457B92">
      <w:pPr>
        <w:ind w:left="546" w:firstLine="210"/>
        <w:rPr>
          <w:rFonts w:eastAsiaTheme="minorEastAsia"/>
          <w:sz w:val="18"/>
          <w:szCs w:val="18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18"/>
                  <w:szCs w:val="18"/>
                </w:rPr>
                <m:t>Chain rule+indep.</m:t>
              </m:r>
            </m:lim>
          </m:limLow>
          <m:r>
            <w:rPr>
              <w:rFonts w:ascii="Cambria Math" w:eastAsiaTheme="minorEastAsia" w:hAnsi="Cambria Math"/>
              <w:sz w:val="18"/>
              <w:szCs w:val="18"/>
            </w:rPr>
            <m:t>r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(b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 xml:space="preserve">)+ 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 xml:space="preserve">0 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>p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2:L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:L-1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)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l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L-1</m:t>
                      </m:r>
                    </m:sup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+r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L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)</m:t>
                      </m:r>
                    </m:e>
                  </m:nary>
                </m:e>
              </m:d>
              <m:r>
                <w:rPr>
                  <w:rFonts w:ascii="Cambria Math" w:eastAsiaTheme="minorEastAsia" w:hAnsi="Cambria Math"/>
                  <w:sz w:val="18"/>
                  <w:szCs w:val="18"/>
                </w:rPr>
                <m:t xml:space="preserve"> </m:t>
              </m:r>
            </m:e>
          </m:nary>
          <m:r>
            <w:rPr>
              <w:rFonts w:ascii="Cambria Math" w:eastAsiaTheme="minorEastAsia" w:hAnsi="Cambria Math"/>
              <w:sz w:val="18"/>
              <w:szCs w:val="18"/>
            </w:rPr>
            <m:t>d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1:L</m:t>
              </m:r>
            </m:sub>
          </m:sSub>
        </m:oMath>
      </m:oMathPara>
    </w:p>
    <w:p w14:paraId="0AD70270" w14:textId="30ADBCBC" w:rsidR="00382A03" w:rsidRPr="009B61D7" w:rsidRDefault="00382A03" w:rsidP="00457B92">
      <w:pPr>
        <w:ind w:left="546" w:firstLine="210"/>
        <w:rPr>
          <w:b/>
          <w:bCs/>
          <w:sz w:val="18"/>
          <w:szCs w:val="18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18"/>
              <w:szCs w:val="18"/>
            </w:rPr>
            <m:t>=</m:t>
          </m:r>
          <m:r>
            <w:rPr>
              <w:rFonts w:ascii="Cambria Math" w:eastAsiaTheme="minorEastAsia" w:hAnsi="Cambria Math"/>
              <w:sz w:val="18"/>
              <w:szCs w:val="18"/>
            </w:rPr>
            <m:t xml:space="preserve"> r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(b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naryPr>
                <m:sub/>
                <m:sup/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 xml:space="preserve">0 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p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2:L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|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:L-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)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l=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L-1</m:t>
                          </m:r>
                        </m:sup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r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l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l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+r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)</m:t>
                          </m:r>
                        </m:e>
                      </m:nary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 xml:space="preserve"> </m:t>
                  </m:r>
                </m:e>
              </m:nary>
              <m:r>
                <w:rPr>
                  <w:rFonts w:ascii="Cambria Math" w:eastAsiaTheme="minorEastAsia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2:L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nary>
          <m:r>
            <w:rPr>
              <w:rFonts w:ascii="Cambria Math" w:eastAsiaTheme="minorEastAsia" w:hAnsi="Cambria Math"/>
              <w:sz w:val="18"/>
              <w:szCs w:val="18"/>
            </w:rPr>
            <m:t xml:space="preserve"> </m:t>
          </m:r>
        </m:oMath>
      </m:oMathPara>
    </w:p>
    <w:p w14:paraId="12A6DCAF" w14:textId="266CE0EB" w:rsidR="00382A03" w:rsidRPr="009B61D7" w:rsidRDefault="00382A03" w:rsidP="00457B92">
      <w:pPr>
        <w:ind w:left="546" w:firstLine="210"/>
        <w:rPr>
          <w:b/>
          <w:bCs/>
          <w:sz w:val="18"/>
          <w:szCs w:val="18"/>
        </w:rPr>
      </w:pPr>
    </w:p>
    <w:p w14:paraId="39FD6BD1" w14:textId="30DA9683" w:rsidR="00382A03" w:rsidRPr="0002517B" w:rsidRDefault="0084153B" w:rsidP="00457B92">
      <w:pPr>
        <w:ind w:left="546" w:firstLine="210"/>
        <w:rPr>
          <w:rFonts w:eastAsiaTheme="minorEastAsia"/>
          <w:sz w:val="18"/>
          <w:szCs w:val="18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  <w:sz w:val="18"/>
                  <w:szCs w:val="18"/>
                </w:rPr>
                <m:t>indep.</m:t>
              </m:r>
            </m:lim>
          </m:limLow>
          <m:r>
            <w:rPr>
              <w:rFonts w:ascii="Cambria Math" w:eastAsiaTheme="minorEastAsia" w:hAnsi="Cambria Math"/>
              <w:sz w:val="18"/>
              <w:szCs w:val="18"/>
            </w:rPr>
            <m:t xml:space="preserve"> r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(b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 xml:space="preserve">0 </m:t>
                      </m:r>
                    </m:sub>
                  </m:sSub>
                </m:e>
              </m:d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naryPr>
                <m:sub/>
                <m:sup/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p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2:L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|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:L-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)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l=1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L-1</m:t>
                          </m:r>
                        </m:sup>
                        <m:e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r</m:t>
                          </m:r>
                          <m:d>
                            <m:d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l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,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l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+r(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)</m:t>
                          </m:r>
                        </m:e>
                      </m:nary>
                    </m:e>
                  </m:d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 xml:space="preserve"> </m:t>
                  </m:r>
                </m:e>
              </m:nary>
              <m:r>
                <w:rPr>
                  <w:rFonts w:ascii="Cambria Math" w:eastAsiaTheme="minorEastAsia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2:L</m:t>
                  </m:r>
                </m:sub>
              </m:sSub>
              <m:r>
                <w:rPr>
                  <w:rFonts w:ascii="Cambria Math" w:eastAsiaTheme="minorEastAsia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nary>
        </m:oMath>
      </m:oMathPara>
    </w:p>
    <w:p w14:paraId="4CCCFD66" w14:textId="2D538D6F" w:rsidR="0002517B" w:rsidRPr="009B5A9B" w:rsidRDefault="0002517B" w:rsidP="00457B92">
      <w:pPr>
        <w:ind w:left="546" w:firstLine="210"/>
        <w:rPr>
          <w:b/>
          <w:bCs/>
          <w:sz w:val="14"/>
          <w:szCs w:val="14"/>
        </w:rPr>
      </w:pPr>
      <m:oMathPara>
        <m:oMath>
          <m:r>
            <w:rPr>
              <w:rFonts w:ascii="Cambria Math" w:eastAsiaTheme="minorEastAsia" w:hAnsi="Cambria Math"/>
              <w:sz w:val="14"/>
              <w:szCs w:val="14"/>
            </w:rPr>
            <m:t>{</m:t>
          </m:r>
          <m:r>
            <w:rPr>
              <w:rFonts w:ascii="Cambria Math" w:eastAsiaTheme="minorEastAsia" w:hAnsi="Cambria Math"/>
              <w:sz w:val="14"/>
              <w:szCs w:val="14"/>
              <w:highlight w:val="green"/>
            </w:rPr>
            <m:t>denoting(we do</m:t>
          </m:r>
          <m:sSup>
            <m:sSupPr>
              <m:ctrlPr>
                <w:rPr>
                  <w:rFonts w:ascii="Cambria Math" w:eastAsiaTheme="minorEastAsia" w:hAnsi="Cambria Math"/>
                  <w:i/>
                  <w:sz w:val="14"/>
                  <w:szCs w:val="14"/>
                  <w:highlight w:val="green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14"/>
                  <w:szCs w:val="14"/>
                  <w:highlight w:val="green"/>
                </w:rPr>
                <m:t>n</m:t>
              </m:r>
            </m:e>
            <m:sup>
              <m:r>
                <w:rPr>
                  <w:rFonts w:ascii="Cambria Math" w:eastAsiaTheme="minorEastAsia" w:hAnsi="Cambria Math"/>
                  <w:sz w:val="14"/>
                  <w:szCs w:val="14"/>
                  <w:highlight w:val="green"/>
                </w:rPr>
                <m:t>'</m:t>
              </m:r>
            </m:sup>
          </m:sSup>
          <m:r>
            <w:rPr>
              <w:rFonts w:ascii="Cambria Math" w:eastAsiaTheme="minorEastAsia" w:hAnsi="Cambria Math"/>
              <w:sz w:val="14"/>
              <w:szCs w:val="14"/>
              <w:highlight w:val="green"/>
            </w:rPr>
            <m:t>t need to add r</m:t>
          </m:r>
          <m:d>
            <m:dPr>
              <m:ctrlPr>
                <w:rPr>
                  <w:rFonts w:ascii="Cambria Math" w:eastAsiaTheme="minorEastAsia" w:hAnsi="Cambria Math"/>
                  <w:i/>
                  <w:sz w:val="14"/>
                  <w:szCs w:val="14"/>
                  <w:highlight w:val="green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  <w:highlight w:val="green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4"/>
                      <w:szCs w:val="14"/>
                      <w:highlight w:val="gree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14"/>
                      <w:szCs w:val="14"/>
                      <w:highlight w:val="green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sz w:val="14"/>
                  <w:szCs w:val="14"/>
                  <w:highlight w:val="green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  <w:highlight w:val="green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4"/>
                      <w:szCs w:val="14"/>
                      <w:highlight w:val="gree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14"/>
                      <w:szCs w:val="14"/>
                      <w:highlight w:val="green"/>
                    </w:rPr>
                    <m:t>1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14"/>
              <w:szCs w:val="14"/>
              <w:highlight w:val="green"/>
            </w:rPr>
            <m:t>?)</m:t>
          </m:r>
          <m:r>
            <w:rPr>
              <w:rFonts w:ascii="Cambria Math" w:eastAsiaTheme="minorEastAsia" w:hAnsi="Cambria Math"/>
              <w:sz w:val="14"/>
              <w:szCs w:val="14"/>
            </w:rPr>
            <m:t xml:space="preserve"> </m:t>
          </m:r>
          <m:limLow>
            <m:limLowPr>
              <m:ctrlPr>
                <w:rPr>
                  <w:rFonts w:ascii="Cambria Math" w:eastAsiaTheme="minorEastAsia" w:hAnsi="Cambria Math"/>
                  <w:i/>
                  <w:sz w:val="14"/>
                  <w:szCs w:val="14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</w:rPr>
                  </m:ctrlPr>
                </m:groupChrPr>
                <m:e>
                  <m:r>
                    <m:rPr>
                      <m:scr m:val="double-struck"/>
                    </m:rP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E</m:t>
                  </m:r>
                </m:e>
              </m:groupChr>
            </m:e>
            <m:li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2:L</m:t>
                  </m:r>
                </m:sub>
              </m:sSub>
            </m:lim>
          </m:limLow>
          <m:r>
            <w:rPr>
              <w:rFonts w:ascii="Cambria Math" w:eastAsiaTheme="minorEastAsia" w:hAnsi="Cambria Math"/>
              <w:sz w:val="14"/>
              <w:szCs w:val="14"/>
            </w:rPr>
            <m:t>{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  <w:sz w:val="14"/>
                  <w:szCs w:val="14"/>
                </w:rPr>
              </m:ctrlPr>
            </m:naryPr>
            <m:sub>
              <m:r>
                <w:rPr>
                  <w:rFonts w:ascii="Cambria Math" w:eastAsiaTheme="minorEastAsia" w:hAnsi="Cambria Math"/>
                  <w:sz w:val="14"/>
                  <w:szCs w:val="14"/>
                </w:rPr>
                <m:t>l=1</m:t>
              </m:r>
            </m:sub>
            <m:sup>
              <m:r>
                <w:rPr>
                  <w:rFonts w:ascii="Cambria Math" w:eastAsiaTheme="minorEastAsia" w:hAnsi="Cambria Math"/>
                  <w:sz w:val="14"/>
                  <w:szCs w:val="14"/>
                </w:rPr>
                <m:t>L-1</m:t>
              </m:r>
            </m:sup>
            <m:e>
              <m:r>
                <w:rPr>
                  <w:rFonts w:ascii="Cambria Math" w:eastAsiaTheme="minorEastAsia" w:hAnsi="Cambria Math"/>
                  <w:sz w:val="14"/>
                  <w:szCs w:val="14"/>
                </w:rPr>
                <m:t>r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b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  <w:sz w:val="14"/>
                          <w:szCs w:val="1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4"/>
                              <w:szCs w:val="1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4"/>
                              <w:szCs w:val="1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4"/>
                              <w:szCs w:val="14"/>
                            </w:rPr>
                            <m:t xml:space="preserve">l 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4"/>
                          <w:szCs w:val="1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4"/>
                          <w:szCs w:val="1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4"/>
                          <w:szCs w:val="14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  <w:sz w:val="14"/>
                  <w:szCs w:val="14"/>
                </w:rPr>
                <m:t>+r(b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14"/>
                          <w:szCs w:val="1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14"/>
                          <w:szCs w:val="1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14"/>
                          <w:szCs w:val="14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  <w:sz w:val="14"/>
                  <w:szCs w:val="14"/>
                </w:rPr>
                <m:t>)}</m:t>
              </m:r>
            </m:e>
          </m:nary>
          <m:r>
            <w:rPr>
              <w:rFonts w:ascii="Cambria Math" w:eastAsiaTheme="minorEastAsia" w:hAnsi="Cambria Math"/>
              <w:sz w:val="14"/>
              <w:szCs w:val="14"/>
            </w:rPr>
            <m:t>=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14"/>
                  <w:szCs w:val="14"/>
                </w:rPr>
              </m:ctrlPr>
            </m:naryPr>
            <m:sub/>
            <m:sup/>
            <m:e>
              <m:r>
                <w:rPr>
                  <w:rFonts w:ascii="Cambria Math" w:eastAsiaTheme="minorEastAsia" w:hAnsi="Cambria Math"/>
                  <w:sz w:val="14"/>
                  <w:szCs w:val="14"/>
                </w:rPr>
                <m:t>p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2:L</m:t>
                  </m:r>
                </m:sub>
              </m:sSub>
              <m:r>
                <w:rPr>
                  <w:rFonts w:ascii="Cambria Math" w:eastAsiaTheme="minorEastAsia" w:hAnsi="Cambria Math"/>
                  <w:sz w:val="14"/>
                  <w:szCs w:val="14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0</m:t>
                  </m:r>
                </m:sub>
              </m:sSub>
              <m:r>
                <w:rPr>
                  <w:rFonts w:ascii="Cambria Math" w:eastAsiaTheme="minorEastAsia" w:hAnsi="Cambria Math"/>
                  <w:sz w:val="14"/>
                  <w:szCs w:val="14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1:L-1</m:t>
                  </m:r>
                </m:sub>
              </m:sSub>
              <m:r>
                <w:rPr>
                  <w:rFonts w:ascii="Cambria Math" w:eastAsiaTheme="minorEastAsia" w:hAnsi="Cambria Math"/>
                  <w:sz w:val="14"/>
                  <w:szCs w:val="14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14"/>
                      <w:szCs w:val="14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sz w:val="14"/>
                  <w:szCs w:val="14"/>
                </w:rPr>
                <m:t>)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sz w:val="14"/>
                      <w:szCs w:val="14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  <w:sz w:val="14"/>
                          <w:szCs w:val="14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  <w:sz w:val="14"/>
                          <w:szCs w:val="14"/>
                        </w:rPr>
                        <m:t>l=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  <w:sz w:val="14"/>
                          <w:szCs w:val="14"/>
                        </w:rPr>
                        <m:t>L-1</m:t>
                      </m:r>
                    </m:sup>
                    <m:e>
                      <m:r>
                        <w:rPr>
                          <w:rFonts w:ascii="Cambria Math" w:eastAsiaTheme="minorEastAsia" w:hAnsi="Cambria Math"/>
                          <w:sz w:val="14"/>
                          <w:szCs w:val="14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4"/>
                              <w:szCs w:val="1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4"/>
                                  <w:szCs w:val="1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4"/>
                                  <w:szCs w:val="14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4"/>
                                  <w:szCs w:val="14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4"/>
                              <w:szCs w:val="14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4"/>
                                  <w:szCs w:val="1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4"/>
                                  <w:szCs w:val="14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4"/>
                                  <w:szCs w:val="14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EastAsia" w:hAnsi="Cambria Math"/>
                          <w:sz w:val="14"/>
                          <w:szCs w:val="14"/>
                        </w:rPr>
                        <m:t>+r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14"/>
                              <w:szCs w:val="1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14"/>
                              <w:szCs w:val="14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14"/>
                              <w:szCs w:val="14"/>
                            </w:rPr>
                            <m:t>L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14"/>
                          <w:szCs w:val="14"/>
                        </w:rPr>
                        <m:t>)</m:t>
                      </m:r>
                    </m:e>
                  </m:nary>
                </m:e>
              </m:d>
              <m:r>
                <w:rPr>
                  <w:rFonts w:ascii="Cambria Math" w:eastAsiaTheme="minorEastAsia" w:hAnsi="Cambria Math"/>
                  <w:sz w:val="14"/>
                  <w:szCs w:val="14"/>
                </w:rPr>
                <m:t xml:space="preserve"> </m:t>
              </m:r>
            </m:e>
          </m:nary>
          <m:r>
            <w:rPr>
              <w:rFonts w:ascii="Cambria Math" w:eastAsiaTheme="minorEastAsia" w:hAnsi="Cambria Math"/>
              <w:sz w:val="14"/>
              <w:szCs w:val="14"/>
            </w:rPr>
            <m:t>d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4"/>
                  <w:szCs w:val="1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4"/>
                  <w:szCs w:val="14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14"/>
                  <w:szCs w:val="14"/>
                </w:rPr>
                <m:t>2:L</m:t>
              </m:r>
            </m:sub>
          </m:sSub>
        </m:oMath>
      </m:oMathPara>
    </w:p>
    <w:p w14:paraId="7BE38624" w14:textId="629E130E" w:rsidR="00382A03" w:rsidRDefault="00382A03" w:rsidP="00457B92">
      <w:pPr>
        <w:ind w:left="546" w:firstLine="210"/>
        <w:rPr>
          <w:b/>
          <w:bCs/>
          <w:sz w:val="18"/>
          <w:szCs w:val="18"/>
        </w:rPr>
      </w:pPr>
    </w:p>
    <w:p w14:paraId="654DE337" w14:textId="4AB34419" w:rsidR="00382A03" w:rsidRDefault="000276DE" w:rsidP="00457B92">
      <w:pPr>
        <w:ind w:left="546" w:firstLine="210"/>
        <w:rPr>
          <w:b/>
          <w:bCs/>
          <w:sz w:val="18"/>
          <w:szCs w:val="18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18"/>
              <w:szCs w:val="18"/>
            </w:rPr>
            <m:t>=</m:t>
          </m:r>
          <m:r>
            <w:rPr>
              <w:rFonts w:ascii="Cambria Math" w:eastAsiaTheme="minorEastAsia" w:hAnsi="Cambria Math"/>
              <w:sz w:val="18"/>
              <w:szCs w:val="18"/>
            </w:rPr>
            <m:t xml:space="preserve"> r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(b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18"/>
                  <w:szCs w:val="18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eastAsiaTheme="minorEastAsia" w:hAnsi="Cambria Math"/>
              <w:sz w:val="18"/>
              <w:szCs w:val="18"/>
            </w:rPr>
            <m:t>)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sz w:val="18"/>
                      <w:szCs w:val="18"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eastAsiaTheme="minorEastAsia" w:hAnsi="Cambria Math"/>
                          <w:i/>
                          <w:sz w:val="18"/>
                          <w:szCs w:val="18"/>
                        </w:rPr>
                      </m:ctrlPr>
                    </m:groupChrPr>
                    <m:e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18"/>
                              <w:szCs w:val="18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18"/>
                                  <w:szCs w:val="18"/>
                                </w:rPr>
                                <m:t xml:space="preserve">0 </m:t>
                              </m:r>
                            </m:sub>
                          </m:sSub>
                        </m:e>
                      </m:d>
                    </m:e>
                  </m:groupChr>
                </m:e>
                <m:lim>
                  <m:r>
                    <w:rPr>
                      <w:rFonts w:ascii="Cambria Math" w:eastAsiaTheme="minorEastAsia" w:hAnsi="Cambria Math"/>
                      <w:sz w:val="18"/>
                      <w:szCs w:val="18"/>
                    </w:rPr>
                    <m:t>Probability of objective function</m:t>
                  </m:r>
                </m:lim>
              </m:limLow>
              <m:r>
                <w:rPr>
                  <w:rFonts w:ascii="Cambria Math" w:eastAsiaTheme="minorEastAsia" w:hAnsi="Cambria Math"/>
                  <w:sz w:val="18"/>
                  <w:szCs w:val="18"/>
                </w:rPr>
                <m:t>∙</m:t>
              </m:r>
            </m:e>
          </m:nary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i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J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:L-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)d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groupChr>
            </m:e>
            <m:lim>
              <m:r>
                <w:rPr>
                  <w:rFonts w:ascii="Cambria Math" w:hAnsi="Cambria Math"/>
                </w:rPr>
                <m:t>Value of objective function</m:t>
              </m:r>
            </m:lim>
          </m:limLow>
        </m:oMath>
      </m:oMathPara>
    </w:p>
    <w:p w14:paraId="7CC6EB65" w14:textId="76417E72" w:rsidR="00382A03" w:rsidRDefault="00382A03" w:rsidP="00457B92">
      <w:pPr>
        <w:ind w:left="546" w:firstLine="210"/>
        <w:rPr>
          <w:b/>
          <w:bCs/>
          <w:sz w:val="18"/>
          <w:szCs w:val="18"/>
        </w:rPr>
      </w:pPr>
    </w:p>
    <w:p w14:paraId="499CC5E3" w14:textId="1E6073A7" w:rsidR="00382A03" w:rsidRDefault="00382A03" w:rsidP="00457B92">
      <w:pPr>
        <w:ind w:left="546" w:firstLine="210"/>
        <w:rPr>
          <w:b/>
          <w:bCs/>
          <w:sz w:val="18"/>
          <w:szCs w:val="18"/>
        </w:rPr>
      </w:pPr>
    </w:p>
    <w:p w14:paraId="75418D81" w14:textId="77777777" w:rsidR="00382A03" w:rsidRPr="009F49BA" w:rsidRDefault="00382A03" w:rsidP="00457B92">
      <w:pPr>
        <w:ind w:left="546" w:firstLine="210"/>
        <w:rPr>
          <w:b/>
          <w:bCs/>
          <w:sz w:val="18"/>
          <w:szCs w:val="18"/>
        </w:rPr>
      </w:pPr>
    </w:p>
    <w:p w14:paraId="162C13A2" w14:textId="38AC8581" w:rsidR="008D7728" w:rsidRPr="008D7728" w:rsidRDefault="008D7728" w:rsidP="008D7728">
      <w:pPr>
        <w:pStyle w:val="Heading2"/>
        <w:numPr>
          <w:ilvl w:val="0"/>
          <w:numId w:val="13"/>
        </w:numPr>
      </w:pPr>
    </w:p>
    <w:p w14:paraId="5F50EB29" w14:textId="20AA30CC" w:rsidR="008D7728" w:rsidRPr="00D63610" w:rsidRDefault="0084153B" w:rsidP="00E07DA6">
      <w:pPr>
        <w:pStyle w:val="ListParagraph"/>
        <w:numPr>
          <w:ilvl w:val="0"/>
          <w:numId w:val="16"/>
        </w:numPr>
        <w:ind w:left="709" w:hanging="349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π</m:t>
            </m:r>
          </m:sup>
        </m:sSubSup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eastAsiaTheme="minorEastAsia" w:hAnsi="Cambria Math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/>
                    <w:i/>
                  </w:rPr>
                </m:ctrlPr>
              </m:groupChrPr>
              <m:e>
                <m:r>
                  <m:rPr>
                    <m:scr m:val="double-struck"/>
                  </m:rPr>
                  <w:rPr>
                    <w:rFonts w:ascii="Cambria Math" w:eastAsiaTheme="minorEastAsia" w:hAnsi="Cambria Math"/>
                  </w:rPr>
                  <m:t>E</m:t>
                </m:r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:L</m:t>
                </m:r>
              </m:sub>
            </m:sSub>
          </m:lim>
        </m:limLow>
        <m:r>
          <w:rPr>
            <w:rFonts w:ascii="Cambria Math" w:eastAsiaTheme="minorEastAsia" w:hAnsi="Cambria Math"/>
          </w:rPr>
          <m:t>{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l=0</m:t>
            </m:r>
          </m:sub>
          <m:sup>
            <m:r>
              <w:rPr>
                <w:rFonts w:ascii="Cambria Math" w:eastAsiaTheme="minorEastAsia" w:hAnsi="Cambria Math"/>
              </w:rPr>
              <m:t>L-1</m:t>
            </m:r>
          </m:sup>
          <m:e>
            <m:r>
              <w:rPr>
                <w:rFonts w:ascii="Cambria Math" w:eastAsiaTheme="minorEastAsia" w:hAnsi="Cambria Math"/>
              </w:rPr>
              <m:t>r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b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 xml:space="preserve">l 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l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>+r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b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sub>
                    </m:sSub>
                  </m:e>
                </m:d>
              </m:e>
            </m:d>
            <m:r>
              <w:rPr>
                <w:rFonts w:ascii="Cambria Math" w:eastAsiaTheme="minorEastAsia" w:hAnsi="Cambria Math"/>
              </w:rPr>
              <m:t>|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l</m:t>
                </m:r>
              </m:sub>
            </m:sSub>
            <m:r>
              <w:rPr>
                <w:rFonts w:ascii="Cambria Math" w:eastAsiaTheme="minorEastAsia" w:hAnsi="Cambria Math"/>
              </w:rPr>
              <m:t>=π(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l</m:t>
                </m:r>
              </m:sub>
            </m:sSub>
            <m:r>
              <w:rPr>
                <w:rFonts w:ascii="Cambria Math" w:eastAsiaTheme="minorEastAsia" w:hAnsi="Cambria Math"/>
              </w:rPr>
              <m:t>)}</m:t>
            </m:r>
          </m:e>
        </m:nary>
      </m:oMath>
    </w:p>
    <w:p w14:paraId="2FBA8D36" w14:textId="01D01DFD" w:rsidR="00D63610" w:rsidRPr="007D57B5" w:rsidRDefault="0084153B" w:rsidP="00E07DA6">
      <w:pPr>
        <w:pStyle w:val="ListParagraph"/>
        <w:numPr>
          <w:ilvl w:val="0"/>
          <w:numId w:val="16"/>
        </w:numPr>
        <w:ind w:left="709" w:hanging="349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π</m:t>
            </m:r>
          </m:sup>
        </m:sSubSup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=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π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d>
          </m:e>
        </m:d>
        <m:r>
          <w:rPr>
            <w:rFonts w:ascii="Cambria Math" w:hAnsi="Cambria Math"/>
          </w:rPr>
          <m:t>+</m:t>
        </m:r>
        <m:limLow>
          <m:limLowPr>
            <m:ctrlPr>
              <w:rPr>
                <w:rFonts w:ascii="Cambria Math" w:eastAsiaTheme="minorEastAsia" w:hAnsi="Cambria Math"/>
                <w:i/>
              </w:rPr>
            </m:ctrlPr>
          </m:limLowPr>
          <m:e>
            <m:groupChr>
              <m:groupChrPr>
                <m:ctrlPr>
                  <w:rPr>
                    <w:rFonts w:ascii="Cambria Math" w:eastAsiaTheme="minorEastAsia" w:hAnsi="Cambria Math"/>
                    <w:i/>
                  </w:rPr>
                </m:ctrlPr>
              </m:groupChrPr>
              <m:e>
                <m:r>
                  <m:rPr>
                    <m:scr m:val="double-struck"/>
                  </m:rPr>
                  <w:rPr>
                    <w:rFonts w:ascii="Cambria Math" w:eastAsiaTheme="minorEastAsia" w:hAnsi="Cambria Math"/>
                  </w:rPr>
                  <m:t>E</m:t>
                </m:r>
              </m:e>
            </m:groupChr>
          </m:e>
          <m:li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:L</m:t>
                </m:r>
              </m:sub>
            </m:sSub>
          </m:lim>
        </m:limLow>
        <m:r>
          <w:rPr>
            <w:rFonts w:ascii="Cambria Math" w:eastAsiaTheme="minorEastAsia" w:hAnsi="Cambria Math"/>
          </w:rPr>
          <m:t>{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l=1</m:t>
            </m:r>
          </m:sub>
          <m:sup>
            <m:r>
              <w:rPr>
                <w:rFonts w:ascii="Cambria Math" w:eastAsiaTheme="minorEastAsia" w:hAnsi="Cambria Math"/>
              </w:rPr>
              <m:t>L-1</m:t>
            </m:r>
          </m:sup>
          <m:e>
            <m:r>
              <w:rPr>
                <w:rFonts w:ascii="Cambria Math" w:eastAsiaTheme="minorEastAsia" w:hAnsi="Cambria Math"/>
              </w:rPr>
              <m:t>r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b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 xml:space="preserve">l 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l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>+r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b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sub>
                    </m:sSub>
                  </m:e>
                </m:d>
              </m:e>
            </m:d>
            <m:d>
              <m:dPr>
                <m:begChr m:val="|"/>
                <m:endChr m:val="}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l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π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l</m:t>
                        </m:r>
                      </m:sub>
                    </m:sSub>
                  </m:e>
                </m:d>
              </m:e>
            </m:d>
          </m:e>
        </m:nary>
        <m:r>
          <w:rPr>
            <w:rFonts w:ascii="Cambria Math" w:eastAsiaTheme="minorEastAsia" w:hAnsi="Cambria Math"/>
          </w:rPr>
          <m:t>=</m:t>
        </m:r>
      </m:oMath>
    </w:p>
    <w:p w14:paraId="26776FA0" w14:textId="18F4E22E" w:rsidR="007D57B5" w:rsidRPr="00F66AA2" w:rsidRDefault="007D57B5" w:rsidP="00E07DA6">
      <w:pPr>
        <w:pStyle w:val="ListParagraph"/>
        <w:ind w:left="709" w:hanging="349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=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π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</w:rPr>
            <m:t>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  <w:highlight w:val="yellow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1:L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highlight w:val="yellow"/>
                    </w:rPr>
                    <m:t>,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highlight w:val="yellow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highlight w:val="yellow"/>
                            </w:rPr>
                            <m:t>0:L-1</m:t>
                          </m:r>
                        </m:sub>
                      </m:sSub>
                    </m:e>
                  </m:d>
                </m:e>
              </m:d>
            </m:e>
          </m:nary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l=1</m:t>
                  </m:r>
                </m:sub>
                <m:sup>
                  <m:r>
                    <w:rPr>
                      <w:rFonts w:ascii="Cambria Math" w:hAnsi="Cambria Math"/>
                    </w:rPr>
                    <m:t>L-1</m:t>
                  </m:r>
                </m:sup>
                <m:e>
                  <m:r>
                    <w:rPr>
                      <w:rFonts w:ascii="Cambria Math" w:hAnsi="Cambria Math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π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hAnsi="Cambria Math"/>
                    </w:rPr>
                    <m:t>+r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L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e>
              </m:nary>
            </m:e>
          </m:d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:L</m:t>
              </m:r>
            </m:sub>
          </m:sSub>
        </m:oMath>
      </m:oMathPara>
    </w:p>
    <w:p w14:paraId="3A7E5E4D" w14:textId="59330070" w:rsidR="00F66AA2" w:rsidRPr="00ED103B" w:rsidRDefault="00F66AA2" w:rsidP="00E07DA6">
      <w:pPr>
        <w:pStyle w:val="ListParagraph"/>
        <w:ind w:left="709" w:hanging="349"/>
        <w:rPr>
          <w:rFonts w:eastAsiaTheme="minorEastAsia"/>
          <w:sz w:val="18"/>
          <w:szCs w:val="18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=r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π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  <w:sz w:val="18"/>
              <w:szCs w:val="18"/>
            </w:rPr>
            <m:t>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18"/>
                  <w:szCs w:val="18"/>
                  <w:highlight w:val="yellow"/>
                </w:rPr>
              </m:ctrlPr>
            </m:naryPr>
            <m:sub/>
            <m:sup/>
            <m:e>
              <m:r>
                <w:rPr>
                  <w:rFonts w:ascii="Cambria Math" w:hAnsi="Cambria Math"/>
                  <w:sz w:val="18"/>
                  <w:szCs w:val="18"/>
                  <w:highlight w:val="yellow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  <w:highlight w:val="yellow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  <w:highlight w:val="yellow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  <w:highlight w:val="yellow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  <w:highlight w:val="yellow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  <w:highlight w:val="yellow"/>
                    </w:rPr>
                    <m:t>,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  <w:highlight w:val="yellow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  <w:highlight w:val="yellow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  <w:highlight w:val="yellow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  <w:highlight w:val="yellow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</m:e>
          </m:nary>
          <m:r>
            <w:rPr>
              <w:rFonts w:ascii="Cambria Math" w:hAnsi="Cambria Math"/>
              <w:sz w:val="18"/>
              <w:szCs w:val="18"/>
              <w:highlight w:val="yellow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  <w:highlight w:val="yellow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highlight w:val="yellow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highlight w:val="yellow"/>
                    </w:rPr>
                    <m:t>2:L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highlight w:val="yellow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highlight w:val="yellow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  <w:highlight w:val="yellow"/>
                </w:rPr>
                <m:t>,π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  <w:highlight w:val="yellow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  <w:highlight w:val="yellow"/>
                        </w:rPr>
                        <m:t>0:L-1)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18"/>
                  <w:szCs w:val="18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  <w:highlight w:val="yellow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  <w:highlight w:val="yellow"/>
                    </w:rPr>
                    <m:t>1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l=1</m:t>
                  </m:r>
                </m:sub>
                <m:sup>
                  <m:r>
                    <w:rPr>
                      <w:rFonts w:ascii="Cambria Math" w:hAnsi="Cambria Math"/>
                      <w:sz w:val="18"/>
                      <w:szCs w:val="18"/>
                    </w:rPr>
                    <m:t>L-1</m:t>
                  </m:r>
                </m:sup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l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,π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l</m:t>
                              </m:r>
                            </m:sub>
                          </m:sSub>
                        </m:e>
                      </m:d>
                    </m:e>
                  </m:d>
                  <m:r>
                    <w:rPr>
                      <w:rFonts w:ascii="Cambria Math" w:hAnsi="Cambria Math"/>
                      <w:sz w:val="18"/>
                      <w:szCs w:val="18"/>
                    </w:rPr>
                    <m:t>+r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L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)</m:t>
                  </m:r>
                </m:e>
              </m:nary>
            </m:e>
          </m:d>
          <m:r>
            <w:rPr>
              <w:rFonts w:ascii="Cambria Math" w:hAnsi="Cambria Math"/>
              <w:sz w:val="18"/>
              <w:szCs w:val="18"/>
            </w:rPr>
            <m:t>d</m:t>
          </m:r>
          <m:sSub>
            <m:sSub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hAnsi="Cambria Math"/>
                  <w:sz w:val="18"/>
                  <w:szCs w:val="18"/>
                </w:rPr>
                <m:t>1:L</m:t>
              </m:r>
            </m:sub>
          </m:sSub>
        </m:oMath>
      </m:oMathPara>
    </w:p>
    <w:p w14:paraId="18002700" w14:textId="2D8985B6" w:rsidR="00BF6547" w:rsidRPr="009B5A9B" w:rsidRDefault="00BF6547" w:rsidP="00E07DA6">
      <w:pPr>
        <w:pStyle w:val="ListParagraph"/>
        <w:ind w:left="709" w:hanging="349"/>
        <w:rPr>
          <w:rFonts w:eastAsiaTheme="minorEastAsia"/>
          <w:sz w:val="18"/>
          <w:szCs w:val="18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=r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π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  <w:sz w:val="18"/>
              <w:szCs w:val="18"/>
            </w:rPr>
            <m:t>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</m:e>
          </m:nary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:L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:L-1)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l=1</m:t>
                      </m:r>
                    </m:sub>
                    <m:sup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L-1</m:t>
                      </m:r>
                    </m:sup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r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l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,π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8"/>
                                      <w:szCs w:val="18"/>
                                    </w:rPr>
                                    <m:t>l</m:t>
                                  </m:r>
                                </m:sub>
                              </m:sSub>
                            </m:e>
                          </m:d>
                        </m:e>
                      </m:d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+r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L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)</m:t>
                      </m:r>
                    </m:e>
                  </m:nary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:L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nary>
        </m:oMath>
      </m:oMathPara>
    </w:p>
    <w:p w14:paraId="0FDB6F29" w14:textId="5A2A1F4E" w:rsidR="009B5A9B" w:rsidRPr="00E07DA6" w:rsidRDefault="009B5A9B" w:rsidP="00E07DA6">
      <w:pPr>
        <w:pStyle w:val="ListParagraph"/>
        <w:ind w:left="709" w:hanging="349"/>
        <w:rPr>
          <w:rFonts w:eastAsiaTheme="minorEastAsia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=r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π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  <w:sz w:val="18"/>
              <w:szCs w:val="18"/>
            </w:rPr>
            <m:t>+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naryPr>
            <m:sub/>
            <m:sup/>
            <m:e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π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</m:e>
          </m:nary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π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1CFFC9E1" w14:textId="74C4AFD9" w:rsidR="00E07DA6" w:rsidRPr="00ED103B" w:rsidRDefault="00EB6681" w:rsidP="00E07DA6">
      <w:pPr>
        <w:pStyle w:val="ListParagraph"/>
        <w:numPr>
          <w:ilvl w:val="0"/>
          <w:numId w:val="16"/>
        </w:numPr>
        <w:ind w:left="709" w:hanging="349"/>
        <w:rPr>
          <w:rFonts w:eastAsiaTheme="minorEastAsia"/>
          <w:sz w:val="18"/>
          <w:szCs w:val="18"/>
        </w:rPr>
      </w:pPr>
      <w:r>
        <w:rPr>
          <w:rFonts w:eastAsiaTheme="minorEastAsia"/>
          <w:sz w:val="18"/>
          <w:szCs w:val="18"/>
        </w:rPr>
        <w:t xml:space="preserve">In the objective function formulation J, we assume a set of known actions. The value of </w:t>
      </w:r>
      <m:oMath>
        <m:sSup>
          <m:sSupPr>
            <m:ctrlPr>
              <w:rPr>
                <w:rFonts w:ascii="Cambria Math" w:eastAsiaTheme="minorEastAsia" w:hAnsi="Cambria Math"/>
                <w:i/>
                <w:sz w:val="18"/>
                <w:szCs w:val="18"/>
              </w:rPr>
            </m:ctrlPr>
          </m:sSupPr>
          <m:e>
            <m:r>
              <w:rPr>
                <w:rFonts w:ascii="Cambria Math" w:eastAsiaTheme="minorEastAsia" w:hAnsi="Cambria Math"/>
                <w:sz w:val="18"/>
                <w:szCs w:val="18"/>
              </w:rPr>
              <m:t>V</m:t>
            </m:r>
          </m:e>
          <m:sup>
            <m:r>
              <w:rPr>
                <w:rFonts w:ascii="Cambria Math" w:eastAsiaTheme="minorEastAsia" w:hAnsi="Cambria Math"/>
                <w:sz w:val="18"/>
                <w:szCs w:val="18"/>
              </w:rPr>
              <m:t>π</m:t>
            </m:r>
          </m:sup>
        </m:sSup>
      </m:oMath>
      <w:r>
        <w:rPr>
          <w:rFonts w:eastAsiaTheme="minorEastAsia"/>
          <w:sz w:val="18"/>
          <w:szCs w:val="18"/>
        </w:rPr>
        <w:t xml:space="preserve"> uses a policy </w:t>
      </w:r>
      <m:oMath>
        <m:r>
          <w:rPr>
            <w:rFonts w:ascii="Cambria Math" w:eastAsiaTheme="minorEastAsia" w:hAnsi="Cambria Math"/>
            <w:sz w:val="18"/>
            <w:szCs w:val="18"/>
          </w:rPr>
          <m:t>π</m:t>
        </m:r>
        <m:d>
          <m:dPr>
            <m:ctrlPr>
              <w:rPr>
                <w:rFonts w:ascii="Cambria Math" w:eastAsiaTheme="minorEastAsia" w:hAnsi="Cambria Math"/>
                <w:i/>
                <w:sz w:val="18"/>
                <w:szCs w:val="18"/>
              </w:rPr>
            </m:ctrlPr>
          </m:dPr>
          <m:e>
            <m:r>
              <w:rPr>
                <w:rFonts w:ascii="Cambria Math" w:eastAsiaTheme="minorEastAsia" w:hAnsi="Cambria Math"/>
                <w:sz w:val="18"/>
                <w:szCs w:val="18"/>
              </w:rPr>
              <m:t>b</m:t>
            </m:r>
          </m:e>
        </m:d>
      </m:oMath>
      <w:r>
        <w:rPr>
          <w:rFonts w:eastAsiaTheme="minorEastAsia"/>
          <w:sz w:val="18"/>
          <w:szCs w:val="18"/>
        </w:rPr>
        <w:t xml:space="preserve"> to create actions as such, actions are generated online and </w:t>
      </w:r>
      <m:oMath>
        <m:r>
          <w:rPr>
            <w:rFonts w:ascii="Cambria Math" w:eastAsiaTheme="minorEastAsia" w:hAnsi="Cambria Math"/>
            <w:sz w:val="18"/>
            <w:szCs w:val="18"/>
          </w:rPr>
          <m:t>π</m:t>
        </m:r>
      </m:oMath>
      <w:r>
        <w:rPr>
          <w:rFonts w:eastAsiaTheme="minorEastAsia"/>
          <w:sz w:val="18"/>
          <w:szCs w:val="18"/>
        </w:rPr>
        <w:t xml:space="preserve"> can be optimized inline.</w:t>
      </w:r>
    </w:p>
    <w:p w14:paraId="14A49C16" w14:textId="58E4F241" w:rsidR="00ED103B" w:rsidRPr="00BF6547" w:rsidRDefault="00ED103B" w:rsidP="007D57B5">
      <w:pPr>
        <w:pStyle w:val="ListParagraph"/>
        <w:rPr>
          <w:i/>
          <w:sz w:val="18"/>
          <w:szCs w:val="18"/>
          <w:rtl/>
        </w:rPr>
      </w:pPr>
    </w:p>
    <w:p w14:paraId="22BF9D29" w14:textId="0CE4E9E6" w:rsidR="00F27B6A" w:rsidRDefault="00FD77C1" w:rsidP="00F27B6A">
      <w:pPr>
        <w:pStyle w:val="Heading1"/>
      </w:pPr>
      <w:r>
        <w:t>Hands-on tasks</w:t>
      </w:r>
      <w:r w:rsidR="001950DF">
        <w:t xml:space="preserve"> – </w:t>
      </w:r>
      <w:r>
        <w:t>question 1</w:t>
      </w:r>
    </w:p>
    <w:p w14:paraId="0A5D106B" w14:textId="3AAAC317" w:rsidR="008848B7" w:rsidRDefault="008848B7" w:rsidP="008848B7">
      <w:pPr>
        <w:rPr>
          <w:rFonts w:eastAsiaTheme="minorEastAsia"/>
        </w:rPr>
      </w:pPr>
      <w:r>
        <w:rPr>
          <w:rFonts w:eastAsiaTheme="minorEastAsia"/>
        </w:rPr>
        <w:t>Given:</w:t>
      </w:r>
    </w:p>
    <w:p w14:paraId="440B2584" w14:textId="6415E2D8" w:rsidR="008848B7" w:rsidRDefault="008848B7" w:rsidP="008848B7">
      <w:pPr>
        <w:pStyle w:val="ListParagraph"/>
        <w:numPr>
          <w:ilvl w:val="0"/>
          <w:numId w:val="17"/>
        </w:numPr>
        <w:rPr>
          <w:rFonts w:eastAsiaTheme="minorEastAsia"/>
        </w:rPr>
      </w:pPr>
      <w:r w:rsidRPr="008848B7">
        <w:rPr>
          <w:rFonts w:eastAsiaTheme="minorEastAsia"/>
        </w:rPr>
        <w:t>Mobile robot navigating in a 2D environment.</w:t>
      </w:r>
    </w:p>
    <w:p w14:paraId="36AC6F9B" w14:textId="0D204FC4" w:rsidR="008848B7" w:rsidRDefault="008848B7" w:rsidP="008848B7">
      <w:pPr>
        <w:pStyle w:val="ListParagraph"/>
        <w:numPr>
          <w:ilvl w:val="0"/>
          <w:numId w:val="17"/>
        </w:numPr>
        <w:rPr>
          <w:rFonts w:eastAsiaTheme="minorEastAsia"/>
        </w:rPr>
      </w:pPr>
      <w:r>
        <w:rPr>
          <w:rFonts w:eastAsiaTheme="minorEastAsia"/>
        </w:rPr>
        <w:t>Motion and observation models (</w:t>
      </w: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+1</m:t>
                </m:r>
              </m:sub>
            </m:sSub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>, p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|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))</m:t>
        </m:r>
      </m:oMath>
      <w:r>
        <w:rPr>
          <w:rFonts w:eastAsiaTheme="minorEastAsia"/>
        </w:rPr>
        <w:t xml:space="preserve"> are given by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k+1=f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 xml:space="preserve">+w ,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=h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b>
                </m:sSub>
              </m:e>
            </m:d>
            <m:r>
              <w:rPr>
                <w:rFonts w:ascii="Cambria Math" w:eastAsiaTheme="minorEastAsia" w:hAnsi="Cambria Math"/>
              </w:rPr>
              <m:t xml:space="preserve">+v </m:t>
            </m:r>
          </m:sub>
        </m:sSub>
      </m:oMath>
    </w:p>
    <w:p w14:paraId="2BA0D8DD" w14:textId="1A00C481" w:rsidR="005944A4" w:rsidRDefault="005944A4" w:rsidP="008848B7">
      <w:pPr>
        <w:pStyle w:val="ListParagraph"/>
        <w:numPr>
          <w:ilvl w:val="0"/>
          <w:numId w:val="17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w~N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w</m:t>
                </m:r>
              </m:sub>
            </m:sSub>
          </m:e>
        </m:d>
        <m:r>
          <w:rPr>
            <w:rFonts w:ascii="Cambria Math" w:eastAsiaTheme="minorEastAsia" w:hAnsi="Cambria Math"/>
          </w:rPr>
          <m:t xml:space="preserve"> , v~N(0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w:rPr>
                <w:rFonts w:ascii="Cambria Math" w:eastAsiaTheme="minorEastAsia" w:hAnsi="Cambria Math"/>
              </w:rPr>
              <m:t>v</m:t>
            </m:r>
          </m:sub>
        </m:sSub>
        <m:r>
          <w:rPr>
            <w:rFonts w:ascii="Cambria Math" w:eastAsiaTheme="minorEastAsia" w:hAnsi="Cambria Math"/>
          </w:rPr>
          <m:t>)</m:t>
        </m:r>
      </m:oMath>
    </w:p>
    <w:p w14:paraId="2A7F5657" w14:textId="54629766" w:rsidR="00EA2AC6" w:rsidRDefault="00EA2AC6" w:rsidP="008848B7">
      <w:pPr>
        <w:pStyle w:val="ListParagraph"/>
        <w:numPr>
          <w:ilvl w:val="0"/>
          <w:numId w:val="17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>=F∙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 xml:space="preserve"> with F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2x2</m:t>
            </m:r>
          </m:sub>
        </m:sSub>
        <m:r>
          <w:rPr>
            <w:rFonts w:ascii="Cambria Math" w:eastAsiaTheme="minorEastAsia" w:hAnsi="Cambria Math"/>
          </w:rPr>
          <m:t xml:space="preserve"> and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ϵ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</w:p>
    <w:p w14:paraId="65570948" w14:textId="2DB4FBA5" w:rsidR="00EA2AC6" w:rsidRDefault="0084153B" w:rsidP="008848B7">
      <w:pPr>
        <w:pStyle w:val="ListParagraph"/>
        <w:numPr>
          <w:ilvl w:val="0"/>
          <w:numId w:val="17"/>
        </w:numPr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z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/>
              </w:rPr>
              <m:t>R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 xml:space="preserve"> and h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k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</m:oMath>
    </w:p>
    <w:p w14:paraId="44EDC5B1" w14:textId="21D68267" w:rsidR="008848B7" w:rsidRPr="005B7A23" w:rsidRDefault="00EA2AC6" w:rsidP="005B7A23">
      <w:pPr>
        <w:pStyle w:val="ListParagraph"/>
        <w:numPr>
          <w:ilvl w:val="0"/>
          <w:numId w:val="17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b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≐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=N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)</m:t>
        </m:r>
      </m:oMath>
    </w:p>
    <w:p w14:paraId="5EE8B8B4" w14:textId="10BA0F34" w:rsidR="00A4794D" w:rsidRDefault="00A4794D" w:rsidP="00A4794D">
      <w:pPr>
        <w:pStyle w:val="Heading2"/>
        <w:numPr>
          <w:ilvl w:val="0"/>
          <w:numId w:val="15"/>
        </w:numPr>
        <w:rPr>
          <w:rFonts w:eastAsiaTheme="minorEastAsia"/>
        </w:rPr>
      </w:pPr>
    </w:p>
    <w:p w14:paraId="34960E29" w14:textId="4BED439F" w:rsidR="001173F7" w:rsidRDefault="001173F7" w:rsidP="001173F7">
      <w:pPr>
        <w:ind w:left="360"/>
      </w:pPr>
      <w:r>
        <w:t>We decided to implement a “Kalman filter” (</w:t>
      </w:r>
      <w:proofErr w:type="spellStart"/>
      <w:r>
        <w:t>ProbabilisticRobotics</w:t>
      </w:r>
      <w:proofErr w:type="spellEnd"/>
      <w:r>
        <w:t xml:space="preserve"> chapter 3.2.1).</w:t>
      </w:r>
    </w:p>
    <w:p w14:paraId="68480220" w14:textId="390882B8" w:rsidR="001173F7" w:rsidRDefault="0022334B" w:rsidP="001173F7">
      <w:pPr>
        <w:ind w:left="360"/>
      </w:pPr>
      <w:r>
        <w:t>From the question we can tall that</w:t>
      </w:r>
      <w:r w:rsidR="00F9361F">
        <w:t>:</w:t>
      </w:r>
    </w:p>
    <w:p w14:paraId="1FD1BF86" w14:textId="6C62B1F7" w:rsidR="0022334B" w:rsidRPr="0022334B" w:rsidRDefault="0022334B" w:rsidP="0022334B">
      <w:pPr>
        <w:pStyle w:val="ListParagraph"/>
        <w:numPr>
          <w:ilvl w:val="0"/>
          <w:numId w:val="18"/>
        </w:numPr>
      </w:pP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+1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linear function in its arguments with added Gaussian noise</w:t>
      </w:r>
    </w:p>
    <w:p w14:paraId="68EB9561" w14:textId="3BB565A0" w:rsidR="0022334B" w:rsidRPr="0022334B" w:rsidRDefault="0022334B" w:rsidP="0022334B">
      <w:pPr>
        <w:pStyle w:val="ListParagraph"/>
        <w:numPr>
          <w:ilvl w:val="0"/>
          <w:numId w:val="18"/>
        </w:numPr>
      </w:pP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 xml:space="preserve">|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linear function in its arguments with added Gaussian noise</w:t>
      </w:r>
    </w:p>
    <w:p w14:paraId="103D6C59" w14:textId="4C89F314" w:rsidR="00A4794D" w:rsidRPr="00E00675" w:rsidRDefault="00E00675" w:rsidP="00E00675">
      <w:pPr>
        <w:pStyle w:val="ListParagraph"/>
        <w:numPr>
          <w:ilvl w:val="0"/>
          <w:numId w:val="18"/>
        </w:numPr>
        <w:rPr>
          <w:rFonts w:eastAsiaTheme="minorEastAsia"/>
        </w:rPr>
      </w:pPr>
      <m:oMath>
        <m:r>
          <w:rPr>
            <w:rFonts w:ascii="Cambria Math" w:hAnsi="Cambria Math"/>
          </w:rPr>
          <m:t>be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≐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</w:p>
    <w:p w14:paraId="11123C84" w14:textId="456AB3DC" w:rsidR="00C536CD" w:rsidRDefault="00726507" w:rsidP="00355547">
      <w:pPr>
        <w:ind w:left="360"/>
        <w:rPr>
          <w:rFonts w:eastAsiaTheme="minorEastAsia"/>
        </w:rPr>
      </w:pPr>
      <w:r>
        <w:rPr>
          <w:rFonts w:eastAsiaTheme="minorEastAsia"/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C5DB1BC" wp14:editId="168D0CEB">
                <wp:simplePos x="0" y="0"/>
                <wp:positionH relativeFrom="column">
                  <wp:posOffset>251234</wp:posOffset>
                </wp:positionH>
                <wp:positionV relativeFrom="paragraph">
                  <wp:posOffset>491999</wp:posOffset>
                </wp:positionV>
                <wp:extent cx="4768850" cy="2593340"/>
                <wp:effectExtent l="0" t="0" r="0" b="0"/>
                <wp:wrapSquare wrapText="bothSides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68850" cy="2593340"/>
                          <a:chOff x="0" y="0"/>
                          <a:chExt cx="4768850" cy="2593340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Text, letter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8850" cy="22720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" name="Text Box 4"/>
                        <wps:cNvSpPr txBox="1"/>
                        <wps:spPr>
                          <a:xfrm>
                            <a:off x="0" y="2326640"/>
                            <a:ext cx="476885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987E6AE" w14:textId="330931A1" w:rsidR="00726507" w:rsidRPr="0000609F" w:rsidRDefault="00726507" w:rsidP="00726507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 w:rsidR="0084153B">
                                <w:fldChar w:fldCharType="begin"/>
                              </w:r>
                              <w:r w:rsidR="0084153B">
                                <w:instrText xml:space="preserve"> SEQ Figure \* ARABIC </w:instrText>
                              </w:r>
                              <w:r w:rsidR="0084153B">
                                <w:fldChar w:fldCharType="separate"/>
                              </w:r>
                              <w:r w:rsidR="007D124E">
                                <w:rPr>
                                  <w:noProof/>
                                </w:rPr>
                                <w:t>1</w:t>
                              </w:r>
                              <w:r w:rsidR="0084153B"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: </w:t>
                              </w:r>
                              <w:r w:rsidRPr="00B91105">
                                <w:t>Kalman filter algorith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C5DB1BC" id="Group 5" o:spid="_x0000_s1026" style="position:absolute;left:0;text-align:left;margin-left:19.8pt;margin-top:38.75pt;width:375.5pt;height:204.2pt;z-index:251658240" coordsize="47688,259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Text, letter&#10;&#10;Description automatically generated" style="position:absolute;width:47688;height:22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">
                  <v:imagedata r:id="rId11" o:title="Text, letter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top:23266;width:47688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" stroked="f">
                  <v:textbox style="mso-fit-shape-to-text:t" inset="0,0,0,0">
                    <w:txbxContent>
                      <w:p w14:paraId="6987E6AE" w14:textId="330931A1" w:rsidR="00726507" w:rsidRPr="0000609F" w:rsidRDefault="00726507" w:rsidP="00726507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 w:rsidR="0084153B">
                          <w:fldChar w:fldCharType="begin"/>
                        </w:r>
                        <w:r w:rsidR="0084153B">
                          <w:instrText xml:space="preserve"> SEQ Figure \* ARABIC </w:instrText>
                        </w:r>
                        <w:r w:rsidR="0084153B">
                          <w:fldChar w:fldCharType="separate"/>
                        </w:r>
                        <w:r w:rsidR="007D124E">
                          <w:rPr>
                            <w:noProof/>
                          </w:rPr>
                          <w:t>1</w:t>
                        </w:r>
                        <w:r w:rsidR="0084153B"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: </w:t>
                        </w:r>
                        <w:r w:rsidRPr="00B91105">
                          <w:t>Kalman filter algorithm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E00675">
        <w:rPr>
          <w:rFonts w:eastAsiaTheme="minorEastAsia"/>
        </w:rPr>
        <w:t xml:space="preserve">Now, when we know we hold the 3 above we can tall that the posteriors are Gaussian and can </w:t>
      </w:r>
      <w:r w:rsidR="00CE173B">
        <w:rPr>
          <w:rFonts w:eastAsiaTheme="minorEastAsia"/>
        </w:rPr>
        <w:t xml:space="preserve">apply </w:t>
      </w:r>
      <w:bookmarkStart w:id="2" w:name="_Hlk100576434"/>
      <w:r w:rsidR="00CE173B">
        <w:rPr>
          <w:rFonts w:eastAsiaTheme="minorEastAsia"/>
        </w:rPr>
        <w:t xml:space="preserve">Kalman filter algorithm </w:t>
      </w:r>
      <w:bookmarkEnd w:id="2"/>
      <w:r w:rsidR="00CE173B">
        <w:rPr>
          <w:rFonts w:eastAsiaTheme="minorEastAsia"/>
        </w:rPr>
        <w:t>shown</w:t>
      </w:r>
      <w:r w:rsidR="00365E13">
        <w:rPr>
          <w:rFonts w:eastAsiaTheme="minorEastAsia"/>
        </w:rPr>
        <w:t xml:space="preserve"> </w:t>
      </w:r>
      <w:r w:rsidR="004A7505">
        <w:rPr>
          <w:rFonts w:eastAsiaTheme="minorEastAsia"/>
        </w:rPr>
        <w:t>(from “</w:t>
      </w:r>
      <w:proofErr w:type="spellStart"/>
      <w:r w:rsidR="004A7505">
        <w:t>ProbabilisticRobotics</w:t>
      </w:r>
      <w:proofErr w:type="spellEnd"/>
      <w:r w:rsidR="004A7505">
        <w:t>” book)</w:t>
      </w:r>
      <w:r w:rsidR="004A7505">
        <w:rPr>
          <w:rFonts w:eastAsiaTheme="minorEastAsia"/>
        </w:rPr>
        <w:t xml:space="preserve"> below</w:t>
      </w:r>
      <w:r w:rsidR="00CE173B">
        <w:rPr>
          <w:rFonts w:eastAsiaTheme="minorEastAsia"/>
        </w:rPr>
        <w:t>:</w:t>
      </w:r>
    </w:p>
    <w:p w14:paraId="6D1BF25A" w14:textId="6F24180D" w:rsidR="00C536CD" w:rsidRDefault="00C536CD" w:rsidP="00355547">
      <w:pPr>
        <w:rPr>
          <w:rFonts w:eastAsiaTheme="minorEastAsia"/>
        </w:rPr>
      </w:pPr>
    </w:p>
    <w:p w14:paraId="56BB9B90" w14:textId="77777777" w:rsidR="00205E8F" w:rsidRPr="00E00675" w:rsidRDefault="00205E8F" w:rsidP="00355547">
      <w:pPr>
        <w:rPr>
          <w:rFonts w:eastAsiaTheme="minorEastAsia"/>
        </w:rPr>
      </w:pPr>
    </w:p>
    <w:p w14:paraId="095733CB" w14:textId="7A13BB1D" w:rsidR="004F5754" w:rsidRDefault="004F5754" w:rsidP="004F5754">
      <w:pPr>
        <w:pStyle w:val="Heading2"/>
        <w:numPr>
          <w:ilvl w:val="0"/>
          <w:numId w:val="15"/>
        </w:numPr>
      </w:pPr>
    </w:p>
    <w:p w14:paraId="3D2CDF65" w14:textId="179064A3" w:rsidR="00757F0F" w:rsidRDefault="00757F0F" w:rsidP="008F0124">
      <w:pPr>
        <w:ind w:left="709"/>
        <w:rPr>
          <w:rFonts w:eastAsiaTheme="minorEastAsia"/>
        </w:rPr>
      </w:pPr>
      <w:r>
        <w:t xml:space="preserve">Given a robot state </w:t>
      </w:r>
      <m:oMath>
        <m:r>
          <w:rPr>
            <w:rFonts w:ascii="Cambria Math" w:hAnsi="Cambria Math"/>
          </w:rPr>
          <m:t>x</m:t>
        </m:r>
      </m:oMath>
      <w:r>
        <w:rPr>
          <w:rFonts w:eastAsiaTheme="minorEastAsia"/>
        </w:rPr>
        <w:t xml:space="preserve"> and action </w:t>
      </w:r>
      <m:oMath>
        <m: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</w:rPr>
        <w:t xml:space="preserve"> we can generate the next state i.e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~p(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>|x,a)</m:t>
        </m:r>
      </m:oMath>
      <w:r w:rsidR="008F0124">
        <w:rPr>
          <w:rFonts w:eastAsiaTheme="minorEastAsia"/>
        </w:rPr>
        <w:t xml:space="preserve"> such: </w:t>
      </w:r>
    </w:p>
    <w:p w14:paraId="48D3366B" w14:textId="448EF975" w:rsidR="00A8425A" w:rsidRDefault="0084153B" w:rsidP="008F0124">
      <w:pPr>
        <w:ind w:left="360" w:firstLine="349"/>
        <w:jc w:val="center"/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hAnsi="Cambria Math"/>
          </w:rPr>
          <m:t xml:space="preserve">=F∙x+a+w , </m:t>
        </m:r>
        <m:r>
          <w:rPr>
            <w:rFonts w:ascii="Cambria Math" w:eastAsiaTheme="minorEastAsia" w:hAnsi="Cambria Math"/>
          </w:rPr>
          <m:t>w=noise~N(0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</m:e>
          <m:sub>
            <m:r>
              <w:rPr>
                <w:rFonts w:ascii="Cambria Math" w:eastAsiaTheme="minorEastAsia" w:hAnsi="Cambria Math"/>
              </w:rPr>
              <m:t>w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 w:rsidR="008F0124" w:rsidRPr="00A8425A">
        <w:rPr>
          <w:rFonts w:eastAsiaTheme="minorEastAsia"/>
        </w:rPr>
        <w:t xml:space="preserve"> </w:t>
      </w:r>
    </w:p>
    <w:p w14:paraId="49134859" w14:textId="3FB61B49" w:rsidR="00734EEF" w:rsidRDefault="00734EEF" w:rsidP="00734EEF">
      <w:pPr>
        <w:pStyle w:val="Heading2"/>
        <w:numPr>
          <w:ilvl w:val="0"/>
          <w:numId w:val="15"/>
        </w:numPr>
        <w:rPr>
          <w:rFonts w:eastAsiaTheme="minorEastAsia"/>
        </w:rPr>
      </w:pPr>
      <w:r w:rsidRPr="00734EEF">
        <w:rPr>
          <w:rFonts w:eastAsiaTheme="minorEastAsia"/>
        </w:rPr>
        <w:t xml:space="preserve"> </w:t>
      </w:r>
    </w:p>
    <w:p w14:paraId="684ABEA5" w14:textId="58A4B21B" w:rsidR="0031277C" w:rsidRDefault="0031277C" w:rsidP="008F0124">
      <w:pPr>
        <w:ind w:left="709"/>
        <w:rPr>
          <w:rFonts w:eastAsiaTheme="minorEastAsia"/>
        </w:rPr>
      </w:pPr>
      <w:r>
        <w:t xml:space="preserve">According to the observation model we can generates an observation </w:t>
      </w:r>
      <w:proofErr w:type="spellStart"/>
      <w:r>
        <w:t>i.e</w:t>
      </w:r>
      <w:proofErr w:type="spellEnd"/>
      <w:r>
        <w:t xml:space="preserve"> </w:t>
      </w:r>
      <m:oMath>
        <m:r>
          <w:rPr>
            <w:rFonts w:ascii="Cambria Math" w:eastAsiaTheme="minorEastAsia" w:hAnsi="Cambria Math"/>
          </w:rPr>
          <m:t>z~p(z|x)</m:t>
        </m:r>
      </m:oMath>
      <w:r w:rsidR="008F0124">
        <w:rPr>
          <w:rFonts w:eastAsiaTheme="minorEastAsia"/>
        </w:rPr>
        <w:t xml:space="preserve"> such:</w:t>
      </w:r>
    </w:p>
    <w:p w14:paraId="6B720C8B" w14:textId="09D4184D" w:rsidR="0029590E" w:rsidRDefault="0031277C" w:rsidP="00C009DE">
      <w:pPr>
        <w:ind w:left="360" w:firstLine="349"/>
      </w:pPr>
      <m:oMathPara>
        <m:oMath>
          <m:r>
            <w:rPr>
              <w:rFonts w:ascii="Cambria Math" w:eastAsiaTheme="minorEastAsia" w:hAnsi="Cambria Math"/>
            </w:rPr>
            <m:t>z</m:t>
          </m:r>
          <m:r>
            <w:rPr>
              <w:rFonts w:ascii="Cambria Math" w:hAnsi="Cambria Math"/>
            </w:rPr>
            <m:t xml:space="preserve">=H∙x+a+v , </m:t>
          </m:r>
          <m:r>
            <w:rPr>
              <w:rFonts w:ascii="Cambria Math" w:eastAsiaTheme="minorEastAsia" w:hAnsi="Cambria Math"/>
            </w:rPr>
            <m:t>v=noise~N(0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v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563E3840" w14:textId="77A1D991" w:rsidR="00A8425A" w:rsidRDefault="00A8425A" w:rsidP="00C009DE">
      <w:pPr>
        <w:ind w:left="360" w:firstLine="349"/>
      </w:pPr>
    </w:p>
    <w:p w14:paraId="1724841E" w14:textId="6EED30DD" w:rsidR="00422C47" w:rsidRDefault="00422C47" w:rsidP="00C009DE">
      <w:pPr>
        <w:ind w:left="360" w:firstLine="349"/>
      </w:pPr>
    </w:p>
    <w:p w14:paraId="1C787072" w14:textId="537E7717" w:rsidR="00422C47" w:rsidRDefault="00422C47" w:rsidP="00C009DE">
      <w:pPr>
        <w:ind w:left="360" w:firstLine="349"/>
      </w:pPr>
    </w:p>
    <w:p w14:paraId="35AB979B" w14:textId="12E3DE84" w:rsidR="00422C47" w:rsidRDefault="00422C47" w:rsidP="00C009DE">
      <w:pPr>
        <w:ind w:left="360" w:firstLine="349"/>
      </w:pPr>
    </w:p>
    <w:p w14:paraId="4ADC3330" w14:textId="7CA48BFB" w:rsidR="00422C47" w:rsidRDefault="00422C47" w:rsidP="00C009DE">
      <w:pPr>
        <w:ind w:left="360" w:firstLine="349"/>
      </w:pPr>
    </w:p>
    <w:p w14:paraId="4F9B0A54" w14:textId="09E812F5" w:rsidR="00422C47" w:rsidRDefault="00422C47" w:rsidP="00C009DE">
      <w:pPr>
        <w:ind w:left="360" w:firstLine="349"/>
      </w:pPr>
    </w:p>
    <w:p w14:paraId="272BFDB3" w14:textId="5DB07472" w:rsidR="00422C47" w:rsidRDefault="00422C47" w:rsidP="00C009DE">
      <w:pPr>
        <w:ind w:left="360" w:firstLine="349"/>
      </w:pPr>
    </w:p>
    <w:p w14:paraId="55703100" w14:textId="4C14A2F1" w:rsidR="00422C47" w:rsidRDefault="00422C47" w:rsidP="00C009DE">
      <w:pPr>
        <w:ind w:left="360" w:firstLine="349"/>
      </w:pPr>
    </w:p>
    <w:p w14:paraId="4EBBDE80" w14:textId="77777777" w:rsidR="00422C47" w:rsidRDefault="00422C47" w:rsidP="00C009DE">
      <w:pPr>
        <w:ind w:left="360" w:firstLine="349"/>
      </w:pPr>
    </w:p>
    <w:p w14:paraId="0F791A22" w14:textId="6B055E18" w:rsidR="00422C47" w:rsidRDefault="00422C47" w:rsidP="00C009DE">
      <w:pPr>
        <w:ind w:left="360" w:firstLine="349"/>
      </w:pPr>
    </w:p>
    <w:p w14:paraId="25BF6EAE" w14:textId="77777777" w:rsidR="00422C47" w:rsidRPr="00C009DE" w:rsidRDefault="00422C47" w:rsidP="00541BCD"/>
    <w:p w14:paraId="15C88D7A" w14:textId="644FF8B7" w:rsidR="001957A2" w:rsidRDefault="001957A2" w:rsidP="00422C47">
      <w:pPr>
        <w:pStyle w:val="Heading2"/>
        <w:numPr>
          <w:ilvl w:val="0"/>
          <w:numId w:val="15"/>
        </w:numPr>
        <w:rPr>
          <w:rFonts w:eastAsiaTheme="minorEastAsia"/>
        </w:rPr>
      </w:pPr>
    </w:p>
    <w:p w14:paraId="68C95A8A" w14:textId="5824AC30" w:rsidR="000643D0" w:rsidRDefault="000643D0" w:rsidP="000643D0"/>
    <w:p w14:paraId="2A06CC72" w14:textId="2B11CBB9" w:rsidR="000643D0" w:rsidRDefault="00AF3C55" w:rsidP="000643D0">
      <w:pPr>
        <w:pStyle w:val="ListParagraph"/>
        <w:numPr>
          <w:ilvl w:val="0"/>
          <w:numId w:val="19"/>
        </w:numPr>
      </w:pPr>
      <w:r>
        <w:t>Julia</w:t>
      </w:r>
    </w:p>
    <w:p w14:paraId="5A39FAEE" w14:textId="0F0DD63D" w:rsidR="005E6A9A" w:rsidRDefault="00AF3C55" w:rsidP="005E6A9A">
      <w:pPr>
        <w:pStyle w:val="ListParagraph"/>
        <w:numPr>
          <w:ilvl w:val="0"/>
          <w:numId w:val="19"/>
        </w:numPr>
      </w:pPr>
      <w:r>
        <w:t>Julia</w:t>
      </w:r>
    </w:p>
    <w:p w14:paraId="5CCF11AE" w14:textId="5E51CFBF" w:rsidR="005E6A9A" w:rsidRDefault="005E6A9A" w:rsidP="000643D0">
      <w:pPr>
        <w:pStyle w:val="ListParagraph"/>
        <w:numPr>
          <w:ilvl w:val="0"/>
          <w:numId w:val="19"/>
        </w:numPr>
      </w:pPr>
    </w:p>
    <w:p w14:paraId="31CD943E" w14:textId="5D396C2E" w:rsidR="005E6A9A" w:rsidRDefault="00DD457F" w:rsidP="005E6A9A">
      <w:pPr>
        <w:ind w:left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1F7A787F" wp14:editId="3C354426">
                <wp:simplePos x="0" y="0"/>
                <wp:positionH relativeFrom="margin">
                  <wp:align>right</wp:align>
                </wp:positionH>
                <wp:positionV relativeFrom="paragraph">
                  <wp:posOffset>212725</wp:posOffset>
                </wp:positionV>
                <wp:extent cx="5274310" cy="3638550"/>
                <wp:effectExtent l="0" t="0" r="2540" b="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4310" cy="3638550"/>
                          <a:chOff x="0" y="0"/>
                          <a:chExt cx="5274310" cy="3638550"/>
                        </a:xfrm>
                      </wpg:grpSpPr>
                      <pic:pic xmlns:pic="http://schemas.openxmlformats.org/drawingml/2006/picture">
                        <pic:nvPicPr>
                          <pic:cNvPr id="12" name="Picture 12" descr="Chart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33648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" name="Text Box 13"/>
                        <wps:cNvSpPr txBox="1"/>
                        <wps:spPr>
                          <a:xfrm>
                            <a:off x="0" y="3371850"/>
                            <a:ext cx="476885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04715B9" w14:textId="716F5D1F" w:rsidR="000428CA" w:rsidRPr="0000609F" w:rsidRDefault="000428CA" w:rsidP="003F5B66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>Figure 2: Ground Truth trajectory and the correspondence propagated belief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F7A787F" id="Group 16" o:spid="_x0000_s1029" style="position:absolute;left:0;text-align:left;margin-left:364.1pt;margin-top:16.75pt;width:415.3pt;height:286.5pt;z-index:251668480;mso-position-horizontal:right;mso-position-horizontal-relative:margin" coordsize="52743,363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">
                <v:shape id="Picture 12" o:spid="_x0000_s1030" type="#_x0000_t75" alt="Chart&#10;&#10;Description automatically generated with medium confidence" style="position:absolute;width:52743;height:33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">
                  <v:imagedata r:id="rId13" o:title="Chart&#10;&#10;Description automatically generated with medium confidence"/>
                </v:shape>
                <v:shape id="Text Box 13" o:spid="_x0000_s1031" type="#_x0000_t202" style="position:absolute;top:33718;width:47688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" stroked="f">
                  <v:textbox style="mso-fit-shape-to-text:t" inset="0,0,0,0">
                    <w:txbxContent>
                      <w:p w14:paraId="604715B9" w14:textId="716F5D1F" w:rsidR="000428CA" w:rsidRPr="0000609F" w:rsidRDefault="000428CA" w:rsidP="003F5B66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>Figure 2: Ground Truth trajectory and the correspondence propagated beliefs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127FF56E" w14:textId="51F7299E" w:rsidR="00DD457F" w:rsidRDefault="00DD457F" w:rsidP="005E6A9A">
      <w:pPr>
        <w:ind w:left="720"/>
      </w:pPr>
    </w:p>
    <w:p w14:paraId="12047622" w14:textId="6915A324" w:rsidR="00DD457F" w:rsidRDefault="00DD457F" w:rsidP="005E6A9A">
      <w:pPr>
        <w:ind w:left="720"/>
      </w:pPr>
    </w:p>
    <w:p w14:paraId="0E082B57" w14:textId="6A735B8E" w:rsidR="00DD457F" w:rsidRDefault="00DD457F" w:rsidP="005E6A9A">
      <w:pPr>
        <w:ind w:left="720"/>
      </w:pPr>
    </w:p>
    <w:p w14:paraId="668C4434" w14:textId="2E217521" w:rsidR="00DD457F" w:rsidRDefault="00DD457F" w:rsidP="005E6A9A">
      <w:pPr>
        <w:ind w:left="720"/>
      </w:pPr>
    </w:p>
    <w:p w14:paraId="54973E97" w14:textId="2A94F2B5" w:rsidR="00DD457F" w:rsidRDefault="00DD457F" w:rsidP="005E6A9A">
      <w:pPr>
        <w:ind w:left="720"/>
      </w:pPr>
    </w:p>
    <w:p w14:paraId="1241CC1B" w14:textId="013FD538" w:rsidR="00DD457F" w:rsidRDefault="00DD457F" w:rsidP="005E6A9A">
      <w:pPr>
        <w:ind w:left="720"/>
      </w:pPr>
    </w:p>
    <w:p w14:paraId="08E37BAC" w14:textId="1A0C1D0D" w:rsidR="00DD457F" w:rsidRDefault="00DD457F" w:rsidP="005E6A9A">
      <w:pPr>
        <w:ind w:left="720"/>
      </w:pPr>
    </w:p>
    <w:p w14:paraId="5DC3371A" w14:textId="7EF81479" w:rsidR="00DD457F" w:rsidRDefault="00DD457F" w:rsidP="005E6A9A">
      <w:pPr>
        <w:ind w:left="720"/>
      </w:pPr>
    </w:p>
    <w:p w14:paraId="0E365827" w14:textId="77FAE32A" w:rsidR="00DD457F" w:rsidRDefault="00DD457F" w:rsidP="005E6A9A">
      <w:pPr>
        <w:ind w:left="720"/>
      </w:pPr>
    </w:p>
    <w:p w14:paraId="6EE9C574" w14:textId="1948F572" w:rsidR="00DD457F" w:rsidRDefault="00DD457F" w:rsidP="005E6A9A">
      <w:pPr>
        <w:ind w:left="720"/>
      </w:pPr>
    </w:p>
    <w:p w14:paraId="1EFCC519" w14:textId="622209C6" w:rsidR="00DD457F" w:rsidRDefault="00DD457F" w:rsidP="005E6A9A">
      <w:pPr>
        <w:ind w:left="720"/>
      </w:pPr>
    </w:p>
    <w:p w14:paraId="4EDDEBE3" w14:textId="32AF4014" w:rsidR="00DD457F" w:rsidRDefault="00DD457F" w:rsidP="005E6A9A">
      <w:pPr>
        <w:ind w:left="720"/>
      </w:pPr>
    </w:p>
    <w:p w14:paraId="083A063A" w14:textId="350D9312" w:rsidR="00DD457F" w:rsidRDefault="00DD457F" w:rsidP="005E6A9A">
      <w:pPr>
        <w:ind w:left="720"/>
      </w:pPr>
    </w:p>
    <w:p w14:paraId="35FEE658" w14:textId="77777777" w:rsidR="00DD457F" w:rsidRDefault="00DD457F" w:rsidP="005E6A9A">
      <w:pPr>
        <w:ind w:left="720"/>
      </w:pPr>
    </w:p>
    <w:p w14:paraId="4D967DB6" w14:textId="21FF6103" w:rsidR="00A07A33" w:rsidRDefault="00A07A33" w:rsidP="00A07A33">
      <w:pPr>
        <w:pStyle w:val="ListParagraph"/>
        <w:numPr>
          <w:ilvl w:val="0"/>
          <w:numId w:val="19"/>
        </w:numPr>
      </w:pPr>
    </w:p>
    <w:p w14:paraId="47E48D3A" w14:textId="0BDDAE74" w:rsidR="0052212A" w:rsidRDefault="00DD457F" w:rsidP="000643D0">
      <w:r>
        <w:tab/>
      </w:r>
      <w:r w:rsidR="008620C1">
        <w:t>Its Hard to see in figure 3, but the covariance does exist after the first step.</w:t>
      </w:r>
    </w:p>
    <w:p w14:paraId="7922F821" w14:textId="60A12B41" w:rsidR="008620C1" w:rsidRDefault="008620C1" w:rsidP="000643D0">
      <w:r>
        <w:tab/>
        <w:t xml:space="preserve">As </w:t>
      </w:r>
      <w:r w:rsidR="007E1439">
        <w:t>expected,</w:t>
      </w:r>
      <w:r>
        <w:t xml:space="preserve"> the covariance </w:t>
      </w:r>
      <w:r w:rsidR="00422C47">
        <w:t>is</w:t>
      </w:r>
      <w:r>
        <w:t xml:space="preserve"> much smaller than the covariance in section iii.</w:t>
      </w:r>
    </w:p>
    <w:p w14:paraId="12D4AE27" w14:textId="36757B73" w:rsidR="004E66D4" w:rsidRDefault="00541BCD" w:rsidP="004E66D4"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62DEC594" wp14:editId="62844928">
                <wp:simplePos x="0" y="0"/>
                <wp:positionH relativeFrom="margin">
                  <wp:posOffset>49309</wp:posOffset>
                </wp:positionH>
                <wp:positionV relativeFrom="paragraph">
                  <wp:posOffset>134317</wp:posOffset>
                </wp:positionV>
                <wp:extent cx="4899025" cy="3326765"/>
                <wp:effectExtent l="0" t="0" r="0" b="6985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99025" cy="3326765"/>
                          <a:chOff x="19050" y="-190500"/>
                          <a:chExt cx="5274310" cy="3581400"/>
                        </a:xfrm>
                      </wpg:grpSpPr>
                      <wps:wsp>
                        <wps:cNvPr id="14" name="Text Box 14"/>
                        <wps:cNvSpPr txBox="1"/>
                        <wps:spPr>
                          <a:xfrm>
                            <a:off x="95250" y="3124200"/>
                            <a:ext cx="4768850" cy="2667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C08F79F" w14:textId="28B39CAC" w:rsidR="00B901DF" w:rsidRPr="0000609F" w:rsidRDefault="00B901DF" w:rsidP="00B901DF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>Figure 3: Ground Truth trajectory and the correspondence posterior belief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" name="Picture 15" descr="Chart, bubble 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9050" y="-190500"/>
                            <a:ext cx="5274310" cy="303784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DEC594" id="Group 17" o:spid="_x0000_s1032" style="position:absolute;margin-left:3.9pt;margin-top:10.6pt;width:385.75pt;height:261.95pt;z-index:251665408;mso-position-horizontal-relative:margin;mso-width-relative:margin;mso-height-relative:margin" coordorigin="190,-1905" coordsize="52743,358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">
                <v:shape id="Text Box 14" o:spid="_x0000_s1033" type="#_x0000_t202" style="position:absolute;left:952;top:31242;width:47689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" stroked="f">
                  <v:textbox inset="0,0,0,0">
                    <w:txbxContent>
                      <w:p w14:paraId="1C08F79F" w14:textId="28B39CAC" w:rsidR="00B901DF" w:rsidRPr="0000609F" w:rsidRDefault="00B901DF" w:rsidP="00B901DF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>Figure 3: Ground Truth trajectory and the correspondence posterior beliefs</w:t>
                        </w:r>
                      </w:p>
                    </w:txbxContent>
                  </v:textbox>
                </v:shape>
                <v:shape id="Picture 15" o:spid="_x0000_s1034" type="#_x0000_t75" alt="Chart, bubble chart&#10;&#10;Description automatically generated" style="position:absolute;left:190;top:-1905;width:52743;height:303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">
                  <v:imagedata r:id="rId15" o:title="Chart, bubble chart&#10;&#10;Description automatically generated"/>
                </v:shape>
                <w10:wrap anchorx="margin"/>
              </v:group>
            </w:pict>
          </mc:Fallback>
        </mc:AlternateContent>
      </w:r>
    </w:p>
    <w:p w14:paraId="535DCCF0" w14:textId="218CED3A" w:rsidR="004E66D4" w:rsidRDefault="004E66D4" w:rsidP="004E66D4"/>
    <w:p w14:paraId="2310F738" w14:textId="7A238C41" w:rsidR="004E66D4" w:rsidRDefault="004E66D4" w:rsidP="004E66D4"/>
    <w:p w14:paraId="6ADB54BC" w14:textId="288B27B7" w:rsidR="004E66D4" w:rsidRDefault="004E66D4" w:rsidP="004E66D4"/>
    <w:p w14:paraId="12B98890" w14:textId="53669695" w:rsidR="004E66D4" w:rsidRDefault="004E66D4" w:rsidP="004E66D4"/>
    <w:p w14:paraId="345911BE" w14:textId="207D61F5" w:rsidR="004E66D4" w:rsidRDefault="004E66D4" w:rsidP="004E66D4"/>
    <w:p w14:paraId="24AD2069" w14:textId="2C5033BD" w:rsidR="004E66D4" w:rsidRDefault="004E66D4" w:rsidP="004E66D4"/>
    <w:p w14:paraId="2A6CCDD5" w14:textId="0CBAC74B" w:rsidR="004E66D4" w:rsidRDefault="004E66D4" w:rsidP="004E66D4"/>
    <w:bookmarkEnd w:id="1"/>
    <w:p w14:paraId="2DCB49CF" w14:textId="77777777" w:rsidR="00541BCD" w:rsidRDefault="00541BCD" w:rsidP="003E6935"/>
    <w:p w14:paraId="6C933B02" w14:textId="79C8F77C" w:rsidR="004568F1" w:rsidRDefault="00344898" w:rsidP="003E6935">
      <w:r>
        <w:lastRenderedPageBreak/>
        <w:tab/>
      </w:r>
    </w:p>
    <w:p w14:paraId="2B03E9FA" w14:textId="77777777" w:rsidR="00541BCD" w:rsidRDefault="004C1B10" w:rsidP="00541BCD">
      <w:pPr>
        <w:pStyle w:val="Heading1"/>
      </w:pPr>
      <w:r>
        <w:tab/>
      </w:r>
      <w:r w:rsidR="00541BCD">
        <w:t>Hands-on tasks – question 2</w:t>
      </w:r>
    </w:p>
    <w:p w14:paraId="5033D9A3" w14:textId="77777777" w:rsidR="00541BCD" w:rsidRDefault="00541BCD" w:rsidP="00541BCD">
      <w:pPr>
        <w:pStyle w:val="Heading2"/>
        <w:numPr>
          <w:ilvl w:val="0"/>
          <w:numId w:val="22"/>
        </w:numPr>
        <w:rPr>
          <w:rFonts w:eastAsiaTheme="minorEastAsia"/>
        </w:rPr>
      </w:pPr>
    </w:p>
    <w:p w14:paraId="7031166E" w14:textId="77777777" w:rsidR="00541BCD" w:rsidRDefault="00541BCD" w:rsidP="00541BCD">
      <w:r>
        <w:tab/>
        <w:t>The observations are derived from:</w:t>
      </w:r>
    </w:p>
    <w:p w14:paraId="26368076" w14:textId="77777777" w:rsidR="00541BCD" w:rsidRDefault="00541BCD" w:rsidP="00541BCD">
      <w:r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h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+v , v~N(0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w:rPr>
            <w:rFonts w:ascii="Cambria Math" w:hAnsi="Cambria Math"/>
          </w:rPr>
          <m:t>)</m:t>
        </m:r>
      </m:oMath>
      <w:r>
        <w:tab/>
      </w:r>
    </w:p>
    <w:p w14:paraId="13EAE425" w14:textId="58874689" w:rsidR="00541BCD" w:rsidRDefault="00541BCD" w:rsidP="00541BCD">
      <w:r>
        <w:tab/>
        <w:t>We know from the question that the measure come from the closest beacon:</w:t>
      </w:r>
    </w:p>
    <w:p w14:paraId="58A9D0F5" w14:textId="06AE6AB8" w:rsidR="00541BCD" w:rsidRPr="007A7A70" w:rsidRDefault="00541BCD" w:rsidP="00541BC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d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min</m:t>
                          </m:r>
                        </m:e>
                        <m:lim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lim>
                      </m:limLow>
                    </m:fName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d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k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-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x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b</m:t>
                                      </m:r>
                                    </m:sup>
                                  </m:sSup>
                                </m:e>
                              </m:d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p>
                      </m:sSup>
                    </m:e>
                  </m:func>
                </m:e>
                <m:e>
                  <m:r>
                    <w:rPr>
                      <w:rFonts w:ascii="Cambria Math" w:eastAsiaTheme="minorEastAsia" w:hAnsi="Cambria Math"/>
                    </w:rPr>
                    <m:t xml:space="preserve">ϕ otherwise </m:t>
                  </m:r>
                </m:e>
              </m:eqArr>
            </m:e>
          </m:d>
        </m:oMath>
      </m:oMathPara>
    </w:p>
    <w:p w14:paraId="734171EF" w14:textId="664CFDB8" w:rsidR="007A7A70" w:rsidRDefault="007A7A70" w:rsidP="00541BCD">
      <w:pPr>
        <w:rPr>
          <w:rFonts w:eastAsiaTheme="minorEastAsia"/>
        </w:rPr>
      </w:pPr>
      <w:r>
        <w:rPr>
          <w:rFonts w:eastAsiaTheme="minorEastAsia"/>
        </w:rPr>
        <w:tab/>
        <w:t>Given the gaussian noise we’ll get:</w:t>
      </w:r>
    </w:p>
    <w:p w14:paraId="5F16901C" w14:textId="2C5ADD7C" w:rsidR="004C1B10" w:rsidRPr="007A7A70" w:rsidRDefault="007A7A70" w:rsidP="007A7A7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|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k</m:t>
              </m:r>
            </m:sub>
          </m:sSub>
          <m:r>
            <w:rPr>
              <w:rFonts w:ascii="Cambria Math" w:eastAsiaTheme="minorEastAsia" w:hAnsi="Cambria Math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w:rPr>
              <w:rFonts w:ascii="Cambria Math" w:eastAsiaTheme="minorEastAsia" w:hAnsi="Cambria Math"/>
            </w:rPr>
            <m:t>)~N(d,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</m:e>
            <m:sub>
              <m:r>
                <w:rPr>
                  <w:rFonts w:ascii="Cambria Math" w:eastAsiaTheme="minorEastAsia" w:hAnsi="Cambria Math"/>
                </w:rPr>
                <m:t>v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34EFA71A" w14:textId="68EA6E1A" w:rsidR="007A7A70" w:rsidRDefault="007A7A70" w:rsidP="007A7A70">
      <w:pPr>
        <w:rPr>
          <w:rFonts w:eastAsiaTheme="minorEastAsia"/>
        </w:rPr>
      </w:pPr>
    </w:p>
    <w:p w14:paraId="6B87F9DB" w14:textId="2E18AB02" w:rsidR="00886620" w:rsidRDefault="00886620" w:rsidP="00886620">
      <w:pPr>
        <w:pStyle w:val="Heading2"/>
        <w:numPr>
          <w:ilvl w:val="0"/>
          <w:numId w:val="22"/>
        </w:numPr>
        <w:rPr>
          <w:rFonts w:eastAsiaTheme="minorEastAsia"/>
        </w:rPr>
      </w:pPr>
      <w:r>
        <w:rPr>
          <w:rFonts w:eastAsiaTheme="minorEastAsia"/>
        </w:rPr>
        <w:t>Julia</w:t>
      </w:r>
    </w:p>
    <w:p w14:paraId="036540B3" w14:textId="03D7F928" w:rsidR="00886620" w:rsidRDefault="00886620" w:rsidP="00886620">
      <w:pPr>
        <w:pStyle w:val="Heading2"/>
        <w:numPr>
          <w:ilvl w:val="0"/>
          <w:numId w:val="22"/>
        </w:numPr>
      </w:pPr>
    </w:p>
    <w:p w14:paraId="0F7E18EC" w14:textId="147F6510" w:rsidR="00087976" w:rsidRPr="00087976" w:rsidRDefault="00A94E2E" w:rsidP="00446471">
      <w:pPr>
        <w:pStyle w:val="ListParagraph"/>
        <w:numPr>
          <w:ilvl w:val="0"/>
          <w:numId w:val="23"/>
        </w:numPr>
      </w:pPr>
      <w:r>
        <w:t xml:space="preserve">We can see the update of the covariance changes according to the existence of the observation. In figure 4 we can see the covariance getting bigger each step, as the uncertainty getting higher. In figure 5 the observations shrink the uncertainty as long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b</m:t>
                </m:r>
              </m:sup>
            </m:sSup>
          </m:e>
        </m:d>
        <m:r>
          <w:rPr>
            <w:rFonts w:ascii="Cambria Math" w:hAnsi="Cambria Math"/>
          </w:rPr>
          <m:t>&lt;d</m:t>
        </m:r>
      </m:oMath>
      <w:r w:rsidRPr="00446471">
        <w:rPr>
          <w:rFonts w:eastAsiaTheme="minorEastAsia"/>
        </w:rPr>
        <w:t>.</w:t>
      </w:r>
    </w:p>
    <w:p w14:paraId="4B75E400" w14:textId="04B8A899" w:rsidR="00087976" w:rsidRDefault="00087976" w:rsidP="0008797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3B28ABD5" w14:textId="53F194EE" w:rsidR="00087976" w:rsidRDefault="00087976" w:rsidP="00087976">
      <w:pPr>
        <w:tabs>
          <w:tab w:val="left" w:pos="914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7ECF35C5" wp14:editId="07F77E31">
                <wp:simplePos x="0" y="0"/>
                <wp:positionH relativeFrom="margin">
                  <wp:align>left</wp:align>
                </wp:positionH>
                <wp:positionV relativeFrom="paragraph">
                  <wp:posOffset>174294</wp:posOffset>
                </wp:positionV>
                <wp:extent cx="4547870" cy="3598545"/>
                <wp:effectExtent l="0" t="0" r="5080" b="1905"/>
                <wp:wrapSquare wrapText="bothSides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47870" cy="3598545"/>
                          <a:chOff x="0" y="0"/>
                          <a:chExt cx="4547870" cy="3598545"/>
                        </a:xfrm>
                      </wpg:grpSpPr>
                      <pic:pic xmlns:pic="http://schemas.openxmlformats.org/drawingml/2006/picture">
                        <pic:nvPicPr>
                          <pic:cNvPr id="6" name="Picture 6" descr="Chart, scatter 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47870" cy="28708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" name="Text Box 7"/>
                        <wps:cNvSpPr txBox="1"/>
                        <wps:spPr>
                          <a:xfrm>
                            <a:off x="0" y="2926080"/>
                            <a:ext cx="4547870" cy="67246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7630C60" w14:textId="2B52EB39" w:rsidR="00087976" w:rsidRPr="0000609F" w:rsidRDefault="00087976" w:rsidP="00087976">
                              <w:pPr>
                                <w:pStyle w:val="Caption"/>
                                <w:jc w:val="center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t>4</w:t>
                              </w:r>
                              <w:r>
                                <w:t>: Ground Truth trajectory</w:t>
                              </w:r>
                              <w:r>
                                <w:t xml:space="preserve"> w. Beacons and the correspondence propagated beliefs.</w:t>
                              </w:r>
                              <w:r w:rsidR="00D86396">
                                <w:t xml:space="preserve"> </w:t>
                              </w:r>
                              <w:r w:rsidR="00D86396">
                                <w:t xml:space="preserve">Dynamic </w:t>
                              </w: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Σ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i w:val="0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v</m:t>
                                    </m:r>
                                  </m:sub>
                                </m:sSub>
                              </m:oMath>
                              <w:r w:rsidR="00D86396">
                                <w:rPr>
                                  <w:rFonts w:eastAsiaTheme="minorEastAsia"/>
                                </w:rPr>
                                <w:t>.</w:t>
                              </w:r>
                            </w:p>
                            <w:p w14:paraId="4567B657" w14:textId="5F9C39D2" w:rsidR="00087976" w:rsidRPr="00EF4CF0" w:rsidRDefault="00087976" w:rsidP="00087976">
                              <w:pPr>
                                <w:pStyle w:val="Caption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ECF35C5" id="Group 8" o:spid="_x0000_s1035" style="position:absolute;margin-left:0;margin-top:13.7pt;width:358.1pt;height:283.35pt;z-index:251672576;mso-position-horizontal:left;mso-position-horizontal-relative:margin" coordsize="45478,359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">
                <v:shape id="Picture 6" o:spid="_x0000_s1036" type="#_x0000_t75" alt="Chart, scatter chart&#10;&#10;Description automatically generated" style="position:absolute;width:45478;height:28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">
                  <v:imagedata r:id="rId17" o:title="Chart, scatter chart&#10;&#10;Description automatically generated"/>
                </v:shape>
                <v:shape id="Text Box 7" o:spid="_x0000_s1037" type="#_x0000_t202" style="position:absolute;top:29260;width:45478;height:67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" stroked="f">
                  <v:textbox style="mso-fit-shape-to-text:t" inset="0,0,0,0">
                    <w:txbxContent>
                      <w:p w14:paraId="07630C60" w14:textId="2B52EB39" w:rsidR="00087976" w:rsidRPr="0000609F" w:rsidRDefault="00087976" w:rsidP="00087976">
                        <w:pPr>
                          <w:pStyle w:val="Caption"/>
                          <w:jc w:val="center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t>4</w:t>
                        </w:r>
                        <w:r>
                          <w:t>: Ground Truth trajectory</w:t>
                        </w:r>
                        <w:r>
                          <w:t xml:space="preserve"> w. Beacons and the correspondence propagated beliefs.</w:t>
                        </w:r>
                        <w:r w:rsidR="00D86396">
                          <w:t xml:space="preserve"> </w:t>
                        </w:r>
                        <w:r w:rsidR="00D86396">
                          <w:t xml:space="preserve">Dynamic </w:t>
                        </w: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  <m:ctrlPr>
                                <w:rPr>
                                  <w:rFonts w:ascii="Cambria Math" w:hAnsi="Cambria Math"/>
                                  <w:i w:val="0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sub>
                          </m:sSub>
                        </m:oMath>
                        <w:r w:rsidR="00D86396">
                          <w:rPr>
                            <w:rFonts w:eastAsiaTheme="minorEastAsia"/>
                          </w:rPr>
                          <w:t>.</w:t>
                        </w:r>
                      </w:p>
                      <w:p w14:paraId="4567B657" w14:textId="5F9C39D2" w:rsidR="00087976" w:rsidRPr="00EF4CF0" w:rsidRDefault="00087976" w:rsidP="00087976">
                        <w:pPr>
                          <w:pStyle w:val="Caption"/>
                        </w:pP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>
        <w:tab/>
      </w:r>
    </w:p>
    <w:p w14:paraId="75EB5BEE" w14:textId="07D2E23C" w:rsidR="00087976" w:rsidRPr="00087976" w:rsidRDefault="00087976" w:rsidP="00087976"/>
    <w:p w14:paraId="403DBB63" w14:textId="1B4AA985" w:rsidR="00087976" w:rsidRPr="00087976" w:rsidRDefault="00087976" w:rsidP="00087976"/>
    <w:p w14:paraId="1A562404" w14:textId="75B078FA" w:rsidR="00087976" w:rsidRPr="00087976" w:rsidRDefault="00087976" w:rsidP="00087976"/>
    <w:p w14:paraId="0E1E129F" w14:textId="32BD24B8" w:rsidR="00087976" w:rsidRPr="00087976" w:rsidRDefault="00087976" w:rsidP="00087976"/>
    <w:p w14:paraId="1D368136" w14:textId="4F07AA57" w:rsidR="00087976" w:rsidRPr="00087976" w:rsidRDefault="00087976" w:rsidP="00087976"/>
    <w:p w14:paraId="741EAE82" w14:textId="5819A870" w:rsidR="00087976" w:rsidRPr="00087976" w:rsidRDefault="00087976" w:rsidP="00087976"/>
    <w:p w14:paraId="6B5FAA39" w14:textId="50124F3B" w:rsidR="00087976" w:rsidRPr="00087976" w:rsidRDefault="00087976" w:rsidP="00087976"/>
    <w:p w14:paraId="69767474" w14:textId="005E872C" w:rsidR="00087976" w:rsidRPr="00087976" w:rsidRDefault="00087976" w:rsidP="00087976"/>
    <w:p w14:paraId="45744E38" w14:textId="19E98CC5" w:rsidR="00087976" w:rsidRPr="00087976" w:rsidRDefault="00087976" w:rsidP="00087976"/>
    <w:p w14:paraId="2FCA1BF0" w14:textId="779E8CC4" w:rsidR="00087976" w:rsidRPr="00087976" w:rsidRDefault="00087976" w:rsidP="00087976"/>
    <w:p w14:paraId="188B3F74" w14:textId="310E0F8C" w:rsidR="00087976" w:rsidRPr="00087976" w:rsidRDefault="00087976" w:rsidP="00087976"/>
    <w:p w14:paraId="03772F80" w14:textId="0E65F97A" w:rsidR="00087976" w:rsidRPr="00087976" w:rsidRDefault="00087976" w:rsidP="00087976"/>
    <w:p w14:paraId="792064BB" w14:textId="6AC5489A" w:rsidR="00087976" w:rsidRDefault="00087976" w:rsidP="00087976"/>
    <w:p w14:paraId="2D7F20BA" w14:textId="01173EE4" w:rsidR="00087976" w:rsidRDefault="00087976" w:rsidP="00087976"/>
    <w:p w14:paraId="73D45098" w14:textId="2780267D" w:rsidR="00087976" w:rsidRDefault="00087976" w:rsidP="00087976">
      <w:pPr>
        <w:tabs>
          <w:tab w:val="left" w:pos="2291"/>
        </w:tabs>
      </w:pPr>
      <w:r>
        <w:tab/>
      </w:r>
    </w:p>
    <w:p w14:paraId="490484EE" w14:textId="30671855" w:rsidR="00087976" w:rsidRDefault="00087976" w:rsidP="00087976">
      <w:pPr>
        <w:keepNext/>
        <w:tabs>
          <w:tab w:val="left" w:pos="229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E1D505D" wp14:editId="3CB0DE8A">
                <wp:simplePos x="0" y="0"/>
                <wp:positionH relativeFrom="column">
                  <wp:posOffset>1905</wp:posOffset>
                </wp:positionH>
                <wp:positionV relativeFrom="paragraph">
                  <wp:posOffset>3117215</wp:posOffset>
                </wp:positionV>
                <wp:extent cx="5274310" cy="635"/>
                <wp:effectExtent l="0" t="0" r="0" b="0"/>
                <wp:wrapSquare wrapText="bothSides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743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9270796" w14:textId="21219AFA" w:rsidR="00087976" w:rsidRPr="00794D25" w:rsidRDefault="00087976" w:rsidP="00D86396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t>5</w:t>
                            </w:r>
                            <w:r>
                              <w:t xml:space="preserve">: Ground Truth trajectory w. Beacons and the correspondence </w:t>
                            </w:r>
                            <w:r w:rsidR="002707CE">
                              <w:t>posterior</w:t>
                            </w:r>
                            <w:r>
                              <w:t xml:space="preserve"> beliefs.</w:t>
                            </w:r>
                            <w:r w:rsidR="00D86396">
                              <w:t xml:space="preserve"> </w:t>
                            </w:r>
                            <w:r w:rsidR="00D86396">
                              <w:t xml:space="preserve">Dynamic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  <m:ctrlPr>
                                    <w:rPr>
                                      <w:rFonts w:ascii="Cambria Math" w:hAnsi="Cambria Math"/>
                                      <w:i w:val="0"/>
                                    </w:rPr>
                                  </m:ctrlP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v</m:t>
                                  </m:r>
                                </m:sub>
                              </m:sSub>
                            </m:oMath>
                            <w:r w:rsidR="00D86396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1D505D" id="Text Box 10" o:spid="_x0000_s1038" type="#_x0000_t202" style="position:absolute;margin-left:.15pt;margin-top:245.45pt;width:415.3pt;height:.0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" stroked="f">
                <v:textbox style="mso-fit-shape-to-text:t" inset="0,0,0,0">
                  <w:txbxContent>
                    <w:p w14:paraId="49270796" w14:textId="21219AFA" w:rsidR="00087976" w:rsidRPr="00794D25" w:rsidRDefault="00087976" w:rsidP="00D86396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>
                        <w:t>5</w:t>
                      </w:r>
                      <w:r>
                        <w:t xml:space="preserve">: Ground Truth trajectory w. Beacons and the correspondence </w:t>
                      </w:r>
                      <w:r w:rsidR="002707CE">
                        <w:t>posterior</w:t>
                      </w:r>
                      <w:r>
                        <w:t xml:space="preserve"> beliefs.</w:t>
                      </w:r>
                      <w:r w:rsidR="00D86396">
                        <w:t xml:space="preserve"> </w:t>
                      </w:r>
                      <w:r w:rsidR="00D86396">
                        <w:t xml:space="preserve">Dynamic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Σ</m:t>
                            </m:r>
                            <m:ctrlPr>
                              <w:rPr>
                                <w:rFonts w:ascii="Cambria Math" w:hAnsi="Cambria Math"/>
                                <w:i w:val="0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sub>
                        </m:sSub>
                      </m:oMath>
                      <w:r w:rsidR="00D86396"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87976">
        <w:drawing>
          <wp:anchor distT="0" distB="0" distL="114300" distR="114300" simplePos="0" relativeHeight="251673600" behindDoc="0" locked="0" layoutInCell="1" allowOverlap="1" wp14:anchorId="117F5560" wp14:editId="68562B92">
            <wp:simplePos x="0" y="0"/>
            <wp:positionH relativeFrom="column">
              <wp:posOffset>1988</wp:posOffset>
            </wp:positionH>
            <wp:positionV relativeFrom="paragraph">
              <wp:posOffset>0</wp:posOffset>
            </wp:positionV>
            <wp:extent cx="5274310" cy="3060065"/>
            <wp:effectExtent l="0" t="0" r="2540" b="6985"/>
            <wp:wrapSquare wrapText="bothSides"/>
            <wp:docPr id="9" name="Picture 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600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8B3F74" w14:textId="3FD2690C" w:rsidR="007D124E" w:rsidRDefault="007D124E" w:rsidP="007D124E">
      <w:pPr>
        <w:pStyle w:val="Caption"/>
        <w:numPr>
          <w:ilvl w:val="0"/>
          <w:numId w:val="23"/>
        </w:numPr>
        <w:rPr>
          <w:rFonts w:eastAsiaTheme="minorEastAsia"/>
          <w:i w:val="0"/>
          <w:iCs w:val="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0614BD57" wp14:editId="3AB41A2D">
                <wp:simplePos x="0" y="0"/>
                <wp:positionH relativeFrom="column">
                  <wp:posOffset>1988</wp:posOffset>
                </wp:positionH>
                <wp:positionV relativeFrom="paragraph">
                  <wp:posOffset>418934</wp:posOffset>
                </wp:positionV>
                <wp:extent cx="5274310" cy="4093845"/>
                <wp:effectExtent l="0" t="0" r="2540" b="1905"/>
                <wp:wrapSquare wrapText="bothSides"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74310" cy="4093845"/>
                          <a:chOff x="0" y="0"/>
                          <a:chExt cx="5274310" cy="4093845"/>
                        </a:xfrm>
                      </wpg:grpSpPr>
                      <pic:pic xmlns:pic="http://schemas.openxmlformats.org/drawingml/2006/picture">
                        <pic:nvPicPr>
                          <pic:cNvPr id="11" name="Picture 11" descr="Chart, bubble char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32200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" name="Text Box 18"/>
                        <wps:cNvSpPr txBox="1"/>
                        <wps:spPr>
                          <a:xfrm>
                            <a:off x="0" y="3275330"/>
                            <a:ext cx="5274310" cy="81851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FEED493" w14:textId="719894DC" w:rsidR="007D124E" w:rsidRPr="00794D25" w:rsidRDefault="007D124E" w:rsidP="007D124E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t>6</w:t>
                              </w:r>
                              <w:r>
                                <w:t xml:space="preserve">: Ground Truth trajectory w. Beacons and the correspondence posterior beliefs. </w:t>
                              </w:r>
                              <w:r>
                                <w:t>Fixed</w:t>
                              </w:r>
                              <w:r>
                                <w:t xml:space="preserve"> </w:t>
                              </w: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Σ</m:t>
                                    </m:r>
                                    <m:ctrlPr>
                                      <w:rPr>
                                        <w:rFonts w:ascii="Cambria Math" w:hAnsi="Cambria Math"/>
                                        <w:i w:val="0"/>
                                      </w:rPr>
                                    </m:ctrlP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v</m:t>
                                    </m:r>
                                  </m:sub>
                                </m:sSub>
                              </m:oMath>
                              <w:r>
                                <w:t>.</w:t>
                              </w:r>
                            </w:p>
                            <w:p w14:paraId="6B8543DA" w14:textId="4E7CFEA2" w:rsidR="007D124E" w:rsidRDefault="007D124E" w:rsidP="007D124E">
                              <w:pPr>
                                <w:pStyle w:val="Caption"/>
                              </w:pPr>
                            </w:p>
                            <w:p w14:paraId="2C415B01" w14:textId="77777777" w:rsidR="00C1180B" w:rsidRPr="00C1180B" w:rsidRDefault="00C1180B" w:rsidP="00C1180B"/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614BD57" id="Group 19" o:spid="_x0000_s1039" style="position:absolute;left:0;text-align:left;margin-left:.15pt;margin-top:33pt;width:415.3pt;height:322.35pt;z-index:251679744" coordsize="52743,4093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">
                <v:shape id="Picture 11" o:spid="_x0000_s1040" type="#_x0000_t75" alt="Chart, bubble chart&#10;&#10;Description automatically generated" style="position:absolute;width:52743;height:32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">
                  <v:imagedata r:id="rId20" o:title="Chart, bubble chart&#10;&#10;Description automatically generated"/>
                </v:shape>
                <v:shape id="Text Box 18" o:spid="_x0000_s1041" type="#_x0000_t202" style="position:absolute;top:32753;width:52743;height:8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" stroked="f">
                  <v:textbox style="mso-fit-shape-to-text:t" inset="0,0,0,0">
                    <w:txbxContent>
                      <w:p w14:paraId="2FEED493" w14:textId="719894DC" w:rsidR="007D124E" w:rsidRPr="00794D25" w:rsidRDefault="007D124E" w:rsidP="007D124E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t>6</w:t>
                        </w:r>
                        <w:r>
                          <w:t xml:space="preserve">: Ground Truth trajectory w. Beacons and the correspondence posterior beliefs. </w:t>
                        </w:r>
                        <w:r>
                          <w:t>Fixed</w:t>
                        </w:r>
                        <w:r>
                          <w:t xml:space="preserve"> </w:t>
                        </w: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  <m:ctrlPr>
                                <w:rPr>
                                  <w:rFonts w:ascii="Cambria Math" w:hAnsi="Cambria Math"/>
                                  <w:i w:val="0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sub>
                          </m:sSub>
                        </m:oMath>
                        <w:r>
                          <w:t>.</w:t>
                        </w:r>
                      </w:p>
                      <w:p w14:paraId="6B8543DA" w14:textId="4E7CFEA2" w:rsidR="007D124E" w:rsidRDefault="007D124E" w:rsidP="007D124E">
                        <w:pPr>
                          <w:pStyle w:val="Caption"/>
                        </w:pPr>
                      </w:p>
                      <w:p w14:paraId="2C415B01" w14:textId="77777777" w:rsidR="00C1180B" w:rsidRPr="00C1180B" w:rsidRDefault="00C1180B" w:rsidP="00C1180B"/>
                    </w:txbxContent>
                  </v:textbox>
                </v:shape>
                <w10:wrap type="square"/>
              </v:group>
            </w:pict>
          </mc:Fallback>
        </mc:AlternateContent>
      </w:r>
      <w:r w:rsidR="00446471">
        <w:t xml:space="preserve">Since the relation betwe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  <w:i w:val="0"/>
              </w:rPr>
            </m:ctrlPr>
          </m:e>
          <m:sub>
            <m:r>
              <w:rPr>
                <w:rFonts w:ascii="Cambria Math" w:hAnsi="Cambria Math"/>
              </w:rPr>
              <m:t>dynamic</m:t>
            </m:r>
          </m:sub>
        </m:sSub>
        <m:r>
          <w:rPr>
            <w:rFonts w:ascii="Cambria Math" w:hAnsi="Cambria Math"/>
          </w:rPr>
          <m:t xml:space="preserve"> and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fix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  <w:i w:val="0"/>
          <w:iCs w:val="0"/>
        </w:rPr>
        <w:t>the changes are barely seen, like we can see in figure 6.</w:t>
      </w:r>
    </w:p>
    <w:p w14:paraId="4B02111D" w14:textId="467FBF95" w:rsidR="007D124E" w:rsidRPr="00C1180B" w:rsidRDefault="00C1180B" w:rsidP="00C1180B">
      <w:pPr>
        <w:pStyle w:val="ListParagraph"/>
        <w:numPr>
          <w:ilvl w:val="0"/>
          <w:numId w:val="23"/>
        </w:numPr>
        <w:rPr>
          <w:highlight w:val="yellow"/>
        </w:rPr>
      </w:pPr>
      <w:r w:rsidRPr="00C1180B">
        <w:rPr>
          <w:highlight w:val="yellow"/>
        </w:rPr>
        <w:lastRenderedPageBreak/>
        <w:t>Alon$@#$@#$@@#</w:t>
      </w:r>
    </w:p>
    <w:p w14:paraId="716CE009" w14:textId="61969D54" w:rsidR="00C1180B" w:rsidRDefault="00C1180B" w:rsidP="00C1180B">
      <w:pPr>
        <w:ind w:left="720"/>
      </w:pPr>
      <w:r w:rsidRPr="00C1180B">
        <w:drawing>
          <wp:inline distT="0" distB="0" distL="0" distR="0" wp14:anchorId="05D107D0" wp14:editId="647B19B8">
            <wp:extent cx="5274310" cy="3495675"/>
            <wp:effectExtent l="0" t="0" r="2540" b="9525"/>
            <wp:docPr id="20" name="Picture 2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line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E9886" w14:textId="32CE33EF" w:rsidR="00C1180B" w:rsidRPr="00C1180B" w:rsidRDefault="00C1180B" w:rsidP="00C1180B"/>
    <w:p w14:paraId="2BAB16D7" w14:textId="74F2C6C9" w:rsidR="00C1180B" w:rsidRDefault="00C1180B" w:rsidP="00C1180B"/>
    <w:p w14:paraId="69D00B5C" w14:textId="77777777" w:rsidR="00C1180B" w:rsidRPr="00C1180B" w:rsidRDefault="00C1180B" w:rsidP="00C1180B">
      <w:pPr>
        <w:pStyle w:val="ListParagraph"/>
        <w:numPr>
          <w:ilvl w:val="0"/>
          <w:numId w:val="23"/>
        </w:numPr>
        <w:rPr>
          <w:highlight w:val="yellow"/>
        </w:rPr>
      </w:pPr>
      <w:r w:rsidRPr="00C1180B">
        <w:rPr>
          <w:highlight w:val="yellow"/>
        </w:rPr>
        <w:t>Alon$@#$@#$@@#</w:t>
      </w:r>
    </w:p>
    <w:p w14:paraId="2C46F87F" w14:textId="20C105E2" w:rsidR="00C1180B" w:rsidRPr="00C1180B" w:rsidRDefault="00C1180B" w:rsidP="00C1180B">
      <w:pPr>
        <w:pStyle w:val="ListParagraph"/>
        <w:tabs>
          <w:tab w:val="left" w:pos="1052"/>
        </w:tabs>
        <w:ind w:left="1004"/>
        <w:rPr>
          <w:highlight w:val="yellow"/>
        </w:rPr>
      </w:pPr>
      <w:r w:rsidRPr="00C1180B">
        <w:rPr>
          <w:highlight w:val="yellow"/>
        </w:rPr>
        <w:drawing>
          <wp:anchor distT="0" distB="0" distL="114300" distR="114300" simplePos="0" relativeHeight="251680768" behindDoc="0" locked="0" layoutInCell="1" allowOverlap="1" wp14:anchorId="0BBDF7EB" wp14:editId="4C424ECA">
            <wp:simplePos x="0" y="0"/>
            <wp:positionH relativeFrom="column">
              <wp:posOffset>160407</wp:posOffset>
            </wp:positionH>
            <wp:positionV relativeFrom="paragraph">
              <wp:posOffset>872021</wp:posOffset>
            </wp:positionV>
            <wp:extent cx="5274310" cy="3510915"/>
            <wp:effectExtent l="0" t="0" r="2540" b="0"/>
            <wp:wrapSquare wrapText="bothSides"/>
            <wp:docPr id="22" name="Picture 2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, line char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0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C1180B" w:rsidRPr="00C1180B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D1FBF" w14:textId="77777777" w:rsidR="0084153B" w:rsidRDefault="0084153B" w:rsidP="00592E17">
      <w:pPr>
        <w:spacing w:after="0" w:line="240" w:lineRule="auto"/>
      </w:pPr>
      <w:r>
        <w:separator/>
      </w:r>
    </w:p>
  </w:endnote>
  <w:endnote w:type="continuationSeparator" w:id="0">
    <w:p w14:paraId="2DA0144A" w14:textId="77777777" w:rsidR="0084153B" w:rsidRDefault="0084153B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9C881" w14:textId="77777777" w:rsidR="0084153B" w:rsidRDefault="0084153B" w:rsidP="00592E17">
      <w:pPr>
        <w:spacing w:after="0" w:line="240" w:lineRule="auto"/>
      </w:pPr>
      <w:r>
        <w:separator/>
      </w:r>
    </w:p>
  </w:footnote>
  <w:footnote w:type="continuationSeparator" w:id="0">
    <w:p w14:paraId="68046BEC" w14:textId="77777777" w:rsidR="0084153B" w:rsidRDefault="0084153B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92A29"/>
    <w:multiLevelType w:val="hybridMultilevel"/>
    <w:tmpl w:val="722EBD0A"/>
    <w:lvl w:ilvl="0" w:tplc="86C0F158">
      <w:start w:val="1"/>
      <w:numFmt w:val="lowerRoman"/>
      <w:lvlText w:val="%1."/>
      <w:lvlJc w:val="left"/>
      <w:pPr>
        <w:ind w:left="1004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0131C"/>
    <w:multiLevelType w:val="hybridMultilevel"/>
    <w:tmpl w:val="3F2857CE"/>
    <w:lvl w:ilvl="0" w:tplc="B088F8B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80400"/>
    <w:multiLevelType w:val="hybridMultilevel"/>
    <w:tmpl w:val="8E84F490"/>
    <w:lvl w:ilvl="0" w:tplc="C1FA5094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FE479F"/>
    <w:multiLevelType w:val="hybridMultilevel"/>
    <w:tmpl w:val="FBAA6DD6"/>
    <w:lvl w:ilvl="0" w:tplc="6A303D2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446122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FD1955"/>
    <w:multiLevelType w:val="hybridMultilevel"/>
    <w:tmpl w:val="A41C41E6"/>
    <w:lvl w:ilvl="0" w:tplc="AA1451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000C7B"/>
    <w:multiLevelType w:val="hybridMultilevel"/>
    <w:tmpl w:val="B5C85BB8"/>
    <w:lvl w:ilvl="0" w:tplc="FBF0C4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3363C13"/>
    <w:multiLevelType w:val="hybridMultilevel"/>
    <w:tmpl w:val="57E2F99C"/>
    <w:lvl w:ilvl="0" w:tplc="243EDE8C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F74BAE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53B0851"/>
    <w:multiLevelType w:val="hybridMultilevel"/>
    <w:tmpl w:val="3E663D20"/>
    <w:lvl w:ilvl="0" w:tplc="C92419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F071DE"/>
    <w:multiLevelType w:val="hybridMultilevel"/>
    <w:tmpl w:val="811C6D98"/>
    <w:lvl w:ilvl="0" w:tplc="34449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F453B9"/>
    <w:multiLevelType w:val="hybridMultilevel"/>
    <w:tmpl w:val="3078E30A"/>
    <w:lvl w:ilvl="0" w:tplc="F76C86C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5931736">
    <w:abstractNumId w:val="9"/>
  </w:num>
  <w:num w:numId="2" w16cid:durableId="876965357">
    <w:abstractNumId w:val="3"/>
  </w:num>
  <w:num w:numId="3" w16cid:durableId="314771016">
    <w:abstractNumId w:val="21"/>
  </w:num>
  <w:num w:numId="4" w16cid:durableId="2113744612">
    <w:abstractNumId w:val="10"/>
  </w:num>
  <w:num w:numId="5" w16cid:durableId="928345196">
    <w:abstractNumId w:val="5"/>
  </w:num>
  <w:num w:numId="6" w16cid:durableId="838810901">
    <w:abstractNumId w:val="11"/>
  </w:num>
  <w:num w:numId="7" w16cid:durableId="1636645684">
    <w:abstractNumId w:val="20"/>
  </w:num>
  <w:num w:numId="8" w16cid:durableId="1245914869">
    <w:abstractNumId w:val="6"/>
  </w:num>
  <w:num w:numId="9" w16cid:durableId="614794183">
    <w:abstractNumId w:val="4"/>
  </w:num>
  <w:num w:numId="10" w16cid:durableId="1907913538">
    <w:abstractNumId w:val="16"/>
  </w:num>
  <w:num w:numId="11" w16cid:durableId="1425611991">
    <w:abstractNumId w:val="1"/>
  </w:num>
  <w:num w:numId="12" w16cid:durableId="191649759">
    <w:abstractNumId w:val="7"/>
  </w:num>
  <w:num w:numId="13" w16cid:durableId="1010638362">
    <w:abstractNumId w:val="15"/>
  </w:num>
  <w:num w:numId="14" w16cid:durableId="144054271">
    <w:abstractNumId w:val="2"/>
  </w:num>
  <w:num w:numId="15" w16cid:durableId="2034990745">
    <w:abstractNumId w:val="13"/>
  </w:num>
  <w:num w:numId="16" w16cid:durableId="1022435039">
    <w:abstractNumId w:val="19"/>
  </w:num>
  <w:num w:numId="17" w16cid:durableId="1949770979">
    <w:abstractNumId w:val="18"/>
  </w:num>
  <w:num w:numId="18" w16cid:durableId="696320359">
    <w:abstractNumId w:val="14"/>
  </w:num>
  <w:num w:numId="19" w16cid:durableId="1671103230">
    <w:abstractNumId w:val="22"/>
  </w:num>
  <w:num w:numId="20" w16cid:durableId="258946690">
    <w:abstractNumId w:val="12"/>
  </w:num>
  <w:num w:numId="21" w16cid:durableId="667944003">
    <w:abstractNumId w:val="8"/>
  </w:num>
  <w:num w:numId="22" w16cid:durableId="431318142">
    <w:abstractNumId w:val="17"/>
  </w:num>
  <w:num w:numId="23" w16cid:durableId="5144647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mwqAUAukSg4iwAAAA="/>
  </w:docVars>
  <w:rsids>
    <w:rsidRoot w:val="00B93F8D"/>
    <w:rsid w:val="00001FD6"/>
    <w:rsid w:val="00015F85"/>
    <w:rsid w:val="00023DB1"/>
    <w:rsid w:val="000246A4"/>
    <w:rsid w:val="0002517B"/>
    <w:rsid w:val="000276DE"/>
    <w:rsid w:val="000277B5"/>
    <w:rsid w:val="00032762"/>
    <w:rsid w:val="000428CA"/>
    <w:rsid w:val="000459DE"/>
    <w:rsid w:val="00046F42"/>
    <w:rsid w:val="000575E1"/>
    <w:rsid w:val="00060018"/>
    <w:rsid w:val="000643D0"/>
    <w:rsid w:val="000836BE"/>
    <w:rsid w:val="00087976"/>
    <w:rsid w:val="00092C7D"/>
    <w:rsid w:val="00092CE2"/>
    <w:rsid w:val="00092DB6"/>
    <w:rsid w:val="000931AD"/>
    <w:rsid w:val="000A126E"/>
    <w:rsid w:val="000A2A5A"/>
    <w:rsid w:val="000A6558"/>
    <w:rsid w:val="000B012B"/>
    <w:rsid w:val="000B7457"/>
    <w:rsid w:val="000C1135"/>
    <w:rsid w:val="000C15CE"/>
    <w:rsid w:val="000C2559"/>
    <w:rsid w:val="000D0F24"/>
    <w:rsid w:val="000D0F71"/>
    <w:rsid w:val="000D16C2"/>
    <w:rsid w:val="000D27CB"/>
    <w:rsid w:val="000D59BB"/>
    <w:rsid w:val="000D6C1C"/>
    <w:rsid w:val="000D76E9"/>
    <w:rsid w:val="000E517F"/>
    <w:rsid w:val="000E5AC3"/>
    <w:rsid w:val="000F4320"/>
    <w:rsid w:val="000F554B"/>
    <w:rsid w:val="001041F2"/>
    <w:rsid w:val="001173F7"/>
    <w:rsid w:val="001202F4"/>
    <w:rsid w:val="00126F69"/>
    <w:rsid w:val="0013161C"/>
    <w:rsid w:val="001338EC"/>
    <w:rsid w:val="00136455"/>
    <w:rsid w:val="00142882"/>
    <w:rsid w:val="00146433"/>
    <w:rsid w:val="001479A4"/>
    <w:rsid w:val="001521CB"/>
    <w:rsid w:val="001565E4"/>
    <w:rsid w:val="001625CB"/>
    <w:rsid w:val="001634C1"/>
    <w:rsid w:val="0016479F"/>
    <w:rsid w:val="00165F25"/>
    <w:rsid w:val="0017394F"/>
    <w:rsid w:val="00175E4F"/>
    <w:rsid w:val="0019384A"/>
    <w:rsid w:val="00194CE4"/>
    <w:rsid w:val="001950DF"/>
    <w:rsid w:val="001957A2"/>
    <w:rsid w:val="001A050D"/>
    <w:rsid w:val="001A4315"/>
    <w:rsid w:val="001A554A"/>
    <w:rsid w:val="001A5B2C"/>
    <w:rsid w:val="001A5D84"/>
    <w:rsid w:val="001A5E20"/>
    <w:rsid w:val="001A6325"/>
    <w:rsid w:val="001B085F"/>
    <w:rsid w:val="001B6950"/>
    <w:rsid w:val="001C2EA6"/>
    <w:rsid w:val="001C30AB"/>
    <w:rsid w:val="001D0085"/>
    <w:rsid w:val="001E16B8"/>
    <w:rsid w:val="001E3A60"/>
    <w:rsid w:val="001E402F"/>
    <w:rsid w:val="001E7648"/>
    <w:rsid w:val="001F1E2E"/>
    <w:rsid w:val="00200651"/>
    <w:rsid w:val="00205E8F"/>
    <w:rsid w:val="002112A5"/>
    <w:rsid w:val="00214176"/>
    <w:rsid w:val="00221CB9"/>
    <w:rsid w:val="0022334B"/>
    <w:rsid w:val="0022398D"/>
    <w:rsid w:val="0022508C"/>
    <w:rsid w:val="0023372C"/>
    <w:rsid w:val="002362BD"/>
    <w:rsid w:val="00241434"/>
    <w:rsid w:val="00241773"/>
    <w:rsid w:val="00244FC4"/>
    <w:rsid w:val="00251AF0"/>
    <w:rsid w:val="00253FB6"/>
    <w:rsid w:val="00257493"/>
    <w:rsid w:val="00263A8D"/>
    <w:rsid w:val="00264D86"/>
    <w:rsid w:val="002707CE"/>
    <w:rsid w:val="0027223F"/>
    <w:rsid w:val="002746E0"/>
    <w:rsid w:val="0028790F"/>
    <w:rsid w:val="00290815"/>
    <w:rsid w:val="0029135E"/>
    <w:rsid w:val="00291D3F"/>
    <w:rsid w:val="00292DAB"/>
    <w:rsid w:val="0029590E"/>
    <w:rsid w:val="002A4F70"/>
    <w:rsid w:val="002B27FC"/>
    <w:rsid w:val="002C4C5E"/>
    <w:rsid w:val="002C554E"/>
    <w:rsid w:val="002C71A7"/>
    <w:rsid w:val="002C7C6C"/>
    <w:rsid w:val="002D6E45"/>
    <w:rsid w:val="002D7F15"/>
    <w:rsid w:val="002E1DC9"/>
    <w:rsid w:val="002F2350"/>
    <w:rsid w:val="002F4F78"/>
    <w:rsid w:val="002F726C"/>
    <w:rsid w:val="00301F6A"/>
    <w:rsid w:val="0031277C"/>
    <w:rsid w:val="003127D6"/>
    <w:rsid w:val="003231B6"/>
    <w:rsid w:val="00324122"/>
    <w:rsid w:val="003279A0"/>
    <w:rsid w:val="003313E0"/>
    <w:rsid w:val="00343340"/>
    <w:rsid w:val="00343FA7"/>
    <w:rsid w:val="00344898"/>
    <w:rsid w:val="00355547"/>
    <w:rsid w:val="00357946"/>
    <w:rsid w:val="003635D9"/>
    <w:rsid w:val="00365E13"/>
    <w:rsid w:val="00365F68"/>
    <w:rsid w:val="003708B2"/>
    <w:rsid w:val="00371CF6"/>
    <w:rsid w:val="00372889"/>
    <w:rsid w:val="00382A03"/>
    <w:rsid w:val="00383A67"/>
    <w:rsid w:val="00386D36"/>
    <w:rsid w:val="003879D4"/>
    <w:rsid w:val="00394DB6"/>
    <w:rsid w:val="003A361D"/>
    <w:rsid w:val="003B0443"/>
    <w:rsid w:val="003B341C"/>
    <w:rsid w:val="003C4A94"/>
    <w:rsid w:val="003E0274"/>
    <w:rsid w:val="003E0CC1"/>
    <w:rsid w:val="003E2AA5"/>
    <w:rsid w:val="003E6935"/>
    <w:rsid w:val="003E6E45"/>
    <w:rsid w:val="003F4567"/>
    <w:rsid w:val="003F5B66"/>
    <w:rsid w:val="003F6224"/>
    <w:rsid w:val="00402362"/>
    <w:rsid w:val="00412781"/>
    <w:rsid w:val="0041511B"/>
    <w:rsid w:val="0041555B"/>
    <w:rsid w:val="00415A12"/>
    <w:rsid w:val="00416D1F"/>
    <w:rsid w:val="00422C47"/>
    <w:rsid w:val="00423DA8"/>
    <w:rsid w:val="00426D10"/>
    <w:rsid w:val="00432A43"/>
    <w:rsid w:val="00433257"/>
    <w:rsid w:val="00434C0C"/>
    <w:rsid w:val="004449A9"/>
    <w:rsid w:val="00446471"/>
    <w:rsid w:val="00452179"/>
    <w:rsid w:val="004568F1"/>
    <w:rsid w:val="00457B92"/>
    <w:rsid w:val="0046372A"/>
    <w:rsid w:val="00464F8C"/>
    <w:rsid w:val="00465F67"/>
    <w:rsid w:val="004708B8"/>
    <w:rsid w:val="004725A9"/>
    <w:rsid w:val="00476A6E"/>
    <w:rsid w:val="00486121"/>
    <w:rsid w:val="0049324D"/>
    <w:rsid w:val="00495928"/>
    <w:rsid w:val="004A1D98"/>
    <w:rsid w:val="004A5F99"/>
    <w:rsid w:val="004A692A"/>
    <w:rsid w:val="004A7505"/>
    <w:rsid w:val="004B0250"/>
    <w:rsid w:val="004C0EFB"/>
    <w:rsid w:val="004C1B10"/>
    <w:rsid w:val="004C5204"/>
    <w:rsid w:val="004D52D6"/>
    <w:rsid w:val="004E3895"/>
    <w:rsid w:val="004E66D4"/>
    <w:rsid w:val="004E6757"/>
    <w:rsid w:val="004E788D"/>
    <w:rsid w:val="004F0387"/>
    <w:rsid w:val="004F5754"/>
    <w:rsid w:val="004F633A"/>
    <w:rsid w:val="00501D24"/>
    <w:rsid w:val="005049E4"/>
    <w:rsid w:val="00504C2D"/>
    <w:rsid w:val="0052169B"/>
    <w:rsid w:val="00521E5C"/>
    <w:rsid w:val="0052212A"/>
    <w:rsid w:val="005305C7"/>
    <w:rsid w:val="005309DD"/>
    <w:rsid w:val="0053233F"/>
    <w:rsid w:val="005339CF"/>
    <w:rsid w:val="005403BD"/>
    <w:rsid w:val="00541BCD"/>
    <w:rsid w:val="0054398C"/>
    <w:rsid w:val="00550634"/>
    <w:rsid w:val="005674C5"/>
    <w:rsid w:val="00577DB6"/>
    <w:rsid w:val="00581BA4"/>
    <w:rsid w:val="00581F7F"/>
    <w:rsid w:val="0058222C"/>
    <w:rsid w:val="005862E2"/>
    <w:rsid w:val="00587938"/>
    <w:rsid w:val="00590AB8"/>
    <w:rsid w:val="00592DBF"/>
    <w:rsid w:val="00592E17"/>
    <w:rsid w:val="005944A4"/>
    <w:rsid w:val="005962E9"/>
    <w:rsid w:val="00597E5B"/>
    <w:rsid w:val="005A138B"/>
    <w:rsid w:val="005A3753"/>
    <w:rsid w:val="005A62CC"/>
    <w:rsid w:val="005B0BBE"/>
    <w:rsid w:val="005B7A23"/>
    <w:rsid w:val="005C5C7D"/>
    <w:rsid w:val="005E0DB9"/>
    <w:rsid w:val="005E3F77"/>
    <w:rsid w:val="005E50F2"/>
    <w:rsid w:val="005E6A9A"/>
    <w:rsid w:val="005F43E2"/>
    <w:rsid w:val="005F47B1"/>
    <w:rsid w:val="005F4C94"/>
    <w:rsid w:val="005F5BCC"/>
    <w:rsid w:val="006003C7"/>
    <w:rsid w:val="00603C98"/>
    <w:rsid w:val="0060730A"/>
    <w:rsid w:val="006111A5"/>
    <w:rsid w:val="00612199"/>
    <w:rsid w:val="00622BFA"/>
    <w:rsid w:val="0062342D"/>
    <w:rsid w:val="00626029"/>
    <w:rsid w:val="00630B28"/>
    <w:rsid w:val="00634783"/>
    <w:rsid w:val="006436B0"/>
    <w:rsid w:val="00643B59"/>
    <w:rsid w:val="0064606E"/>
    <w:rsid w:val="00651128"/>
    <w:rsid w:val="006602E7"/>
    <w:rsid w:val="00661C5E"/>
    <w:rsid w:val="00667DE2"/>
    <w:rsid w:val="0067600D"/>
    <w:rsid w:val="0068158C"/>
    <w:rsid w:val="006B0986"/>
    <w:rsid w:val="006B0AFE"/>
    <w:rsid w:val="006B2CFA"/>
    <w:rsid w:val="006C2A49"/>
    <w:rsid w:val="006C6176"/>
    <w:rsid w:val="006C7FEA"/>
    <w:rsid w:val="006D10E3"/>
    <w:rsid w:val="006D7228"/>
    <w:rsid w:val="006E08C4"/>
    <w:rsid w:val="006E0E51"/>
    <w:rsid w:val="006E1974"/>
    <w:rsid w:val="006E5228"/>
    <w:rsid w:val="006F2627"/>
    <w:rsid w:val="006F3CAF"/>
    <w:rsid w:val="00705755"/>
    <w:rsid w:val="00710722"/>
    <w:rsid w:val="00716CA9"/>
    <w:rsid w:val="00726507"/>
    <w:rsid w:val="00726CED"/>
    <w:rsid w:val="00733B0E"/>
    <w:rsid w:val="00734EEF"/>
    <w:rsid w:val="00742348"/>
    <w:rsid w:val="0074270C"/>
    <w:rsid w:val="00747ABD"/>
    <w:rsid w:val="007526E6"/>
    <w:rsid w:val="00757541"/>
    <w:rsid w:val="00757F0F"/>
    <w:rsid w:val="00760D8D"/>
    <w:rsid w:val="00763C82"/>
    <w:rsid w:val="00766F49"/>
    <w:rsid w:val="00770EAE"/>
    <w:rsid w:val="00771C29"/>
    <w:rsid w:val="0077534A"/>
    <w:rsid w:val="007803C8"/>
    <w:rsid w:val="00781BDF"/>
    <w:rsid w:val="00783252"/>
    <w:rsid w:val="00783416"/>
    <w:rsid w:val="00784C7B"/>
    <w:rsid w:val="007873E4"/>
    <w:rsid w:val="00790CBE"/>
    <w:rsid w:val="007910E9"/>
    <w:rsid w:val="00792B00"/>
    <w:rsid w:val="00792B30"/>
    <w:rsid w:val="007957F9"/>
    <w:rsid w:val="007A1332"/>
    <w:rsid w:val="007A18DA"/>
    <w:rsid w:val="007A5D20"/>
    <w:rsid w:val="007A7A45"/>
    <w:rsid w:val="007A7A70"/>
    <w:rsid w:val="007B05F4"/>
    <w:rsid w:val="007B10B4"/>
    <w:rsid w:val="007B25B8"/>
    <w:rsid w:val="007B6B16"/>
    <w:rsid w:val="007C7881"/>
    <w:rsid w:val="007D124E"/>
    <w:rsid w:val="007D1892"/>
    <w:rsid w:val="007D1B76"/>
    <w:rsid w:val="007D3A92"/>
    <w:rsid w:val="007D57B5"/>
    <w:rsid w:val="007D6A7A"/>
    <w:rsid w:val="007E12C4"/>
    <w:rsid w:val="007E1439"/>
    <w:rsid w:val="007F6A9C"/>
    <w:rsid w:val="00800B14"/>
    <w:rsid w:val="0080127A"/>
    <w:rsid w:val="00801EBD"/>
    <w:rsid w:val="00805FFB"/>
    <w:rsid w:val="0082713B"/>
    <w:rsid w:val="00827C05"/>
    <w:rsid w:val="008343CB"/>
    <w:rsid w:val="008356DE"/>
    <w:rsid w:val="00837D6E"/>
    <w:rsid w:val="0084046C"/>
    <w:rsid w:val="00840E5E"/>
    <w:rsid w:val="0084149B"/>
    <w:rsid w:val="0084153B"/>
    <w:rsid w:val="00843826"/>
    <w:rsid w:val="0084551A"/>
    <w:rsid w:val="008504E1"/>
    <w:rsid w:val="00851581"/>
    <w:rsid w:val="0085361E"/>
    <w:rsid w:val="00854974"/>
    <w:rsid w:val="008620C1"/>
    <w:rsid w:val="0086232A"/>
    <w:rsid w:val="008634E5"/>
    <w:rsid w:val="008641E9"/>
    <w:rsid w:val="008662B7"/>
    <w:rsid w:val="00870BFD"/>
    <w:rsid w:val="00872D60"/>
    <w:rsid w:val="008735FB"/>
    <w:rsid w:val="00876AA5"/>
    <w:rsid w:val="008848B7"/>
    <w:rsid w:val="00886620"/>
    <w:rsid w:val="0089046D"/>
    <w:rsid w:val="00896A38"/>
    <w:rsid w:val="008A6CC1"/>
    <w:rsid w:val="008A71BC"/>
    <w:rsid w:val="008B619E"/>
    <w:rsid w:val="008C0F65"/>
    <w:rsid w:val="008D3C34"/>
    <w:rsid w:val="008D6BFC"/>
    <w:rsid w:val="008D7728"/>
    <w:rsid w:val="008E30C5"/>
    <w:rsid w:val="008E6021"/>
    <w:rsid w:val="008F0124"/>
    <w:rsid w:val="008F52C3"/>
    <w:rsid w:val="008F7EC3"/>
    <w:rsid w:val="0090617C"/>
    <w:rsid w:val="00907938"/>
    <w:rsid w:val="00914622"/>
    <w:rsid w:val="0091597F"/>
    <w:rsid w:val="009218D7"/>
    <w:rsid w:val="009273E0"/>
    <w:rsid w:val="009309B8"/>
    <w:rsid w:val="00930C88"/>
    <w:rsid w:val="00931BFC"/>
    <w:rsid w:val="00942742"/>
    <w:rsid w:val="00946F18"/>
    <w:rsid w:val="00947C4B"/>
    <w:rsid w:val="00950927"/>
    <w:rsid w:val="00952003"/>
    <w:rsid w:val="0095254B"/>
    <w:rsid w:val="00953635"/>
    <w:rsid w:val="00957E49"/>
    <w:rsid w:val="009613D3"/>
    <w:rsid w:val="00965AEA"/>
    <w:rsid w:val="00975808"/>
    <w:rsid w:val="00975E1B"/>
    <w:rsid w:val="0097774B"/>
    <w:rsid w:val="00985496"/>
    <w:rsid w:val="00990AF7"/>
    <w:rsid w:val="00991BD2"/>
    <w:rsid w:val="00997B92"/>
    <w:rsid w:val="009A0610"/>
    <w:rsid w:val="009A3216"/>
    <w:rsid w:val="009A5772"/>
    <w:rsid w:val="009A5F9C"/>
    <w:rsid w:val="009A6C3C"/>
    <w:rsid w:val="009B2848"/>
    <w:rsid w:val="009B5A9B"/>
    <w:rsid w:val="009B61D7"/>
    <w:rsid w:val="009C7106"/>
    <w:rsid w:val="009C7D21"/>
    <w:rsid w:val="009D1362"/>
    <w:rsid w:val="009D5B72"/>
    <w:rsid w:val="009D7019"/>
    <w:rsid w:val="009E0D1C"/>
    <w:rsid w:val="009E14E2"/>
    <w:rsid w:val="009E4300"/>
    <w:rsid w:val="009E4BB7"/>
    <w:rsid w:val="009E4BFD"/>
    <w:rsid w:val="009E7024"/>
    <w:rsid w:val="009F3543"/>
    <w:rsid w:val="009F49BA"/>
    <w:rsid w:val="009F4FBB"/>
    <w:rsid w:val="00A07A33"/>
    <w:rsid w:val="00A134B2"/>
    <w:rsid w:val="00A1381D"/>
    <w:rsid w:val="00A15E69"/>
    <w:rsid w:val="00A20448"/>
    <w:rsid w:val="00A22C61"/>
    <w:rsid w:val="00A23774"/>
    <w:rsid w:val="00A26315"/>
    <w:rsid w:val="00A302DB"/>
    <w:rsid w:val="00A410EF"/>
    <w:rsid w:val="00A43871"/>
    <w:rsid w:val="00A4794D"/>
    <w:rsid w:val="00A53DEE"/>
    <w:rsid w:val="00A547AC"/>
    <w:rsid w:val="00A547AF"/>
    <w:rsid w:val="00A54D7D"/>
    <w:rsid w:val="00A65A12"/>
    <w:rsid w:val="00A721E1"/>
    <w:rsid w:val="00A7224C"/>
    <w:rsid w:val="00A746B4"/>
    <w:rsid w:val="00A82746"/>
    <w:rsid w:val="00A8425A"/>
    <w:rsid w:val="00A87118"/>
    <w:rsid w:val="00A87FCD"/>
    <w:rsid w:val="00A94E2E"/>
    <w:rsid w:val="00A975B7"/>
    <w:rsid w:val="00AA28C1"/>
    <w:rsid w:val="00AA3D6A"/>
    <w:rsid w:val="00AA5311"/>
    <w:rsid w:val="00AA6028"/>
    <w:rsid w:val="00AB06DA"/>
    <w:rsid w:val="00AB635E"/>
    <w:rsid w:val="00AB6CD7"/>
    <w:rsid w:val="00AC64F9"/>
    <w:rsid w:val="00AD1F1C"/>
    <w:rsid w:val="00AD24C6"/>
    <w:rsid w:val="00AD3ED6"/>
    <w:rsid w:val="00AD56A6"/>
    <w:rsid w:val="00AD7184"/>
    <w:rsid w:val="00AE38C3"/>
    <w:rsid w:val="00AE4DBA"/>
    <w:rsid w:val="00AE60EA"/>
    <w:rsid w:val="00AE78B3"/>
    <w:rsid w:val="00AF3C55"/>
    <w:rsid w:val="00AF6136"/>
    <w:rsid w:val="00B02134"/>
    <w:rsid w:val="00B10FF4"/>
    <w:rsid w:val="00B12917"/>
    <w:rsid w:val="00B16A02"/>
    <w:rsid w:val="00B17808"/>
    <w:rsid w:val="00B24B86"/>
    <w:rsid w:val="00B25FCB"/>
    <w:rsid w:val="00B32C91"/>
    <w:rsid w:val="00B369A0"/>
    <w:rsid w:val="00B45321"/>
    <w:rsid w:val="00B5237D"/>
    <w:rsid w:val="00B55B78"/>
    <w:rsid w:val="00B63B4E"/>
    <w:rsid w:val="00B66663"/>
    <w:rsid w:val="00B747B6"/>
    <w:rsid w:val="00B76F50"/>
    <w:rsid w:val="00B77C06"/>
    <w:rsid w:val="00B83827"/>
    <w:rsid w:val="00B83B22"/>
    <w:rsid w:val="00B86BD5"/>
    <w:rsid w:val="00B87B44"/>
    <w:rsid w:val="00B901DF"/>
    <w:rsid w:val="00B93F8D"/>
    <w:rsid w:val="00BA28DF"/>
    <w:rsid w:val="00BA3070"/>
    <w:rsid w:val="00BA7865"/>
    <w:rsid w:val="00BB0B47"/>
    <w:rsid w:val="00BB5692"/>
    <w:rsid w:val="00BB7DCF"/>
    <w:rsid w:val="00BC3EDC"/>
    <w:rsid w:val="00BC46AA"/>
    <w:rsid w:val="00BC4A31"/>
    <w:rsid w:val="00BC5023"/>
    <w:rsid w:val="00BC5389"/>
    <w:rsid w:val="00BD4418"/>
    <w:rsid w:val="00BE0155"/>
    <w:rsid w:val="00BF0668"/>
    <w:rsid w:val="00BF4413"/>
    <w:rsid w:val="00BF6547"/>
    <w:rsid w:val="00BF7AA4"/>
    <w:rsid w:val="00C009DE"/>
    <w:rsid w:val="00C01DF3"/>
    <w:rsid w:val="00C05A24"/>
    <w:rsid w:val="00C06DDD"/>
    <w:rsid w:val="00C07686"/>
    <w:rsid w:val="00C07CA4"/>
    <w:rsid w:val="00C10933"/>
    <w:rsid w:val="00C115DE"/>
    <w:rsid w:val="00C1180B"/>
    <w:rsid w:val="00C22356"/>
    <w:rsid w:val="00C2412C"/>
    <w:rsid w:val="00C334CA"/>
    <w:rsid w:val="00C37903"/>
    <w:rsid w:val="00C43694"/>
    <w:rsid w:val="00C463A5"/>
    <w:rsid w:val="00C47AE8"/>
    <w:rsid w:val="00C536CD"/>
    <w:rsid w:val="00C545D1"/>
    <w:rsid w:val="00C55CDC"/>
    <w:rsid w:val="00C56FF4"/>
    <w:rsid w:val="00C61D71"/>
    <w:rsid w:val="00C6296B"/>
    <w:rsid w:val="00C64D01"/>
    <w:rsid w:val="00C7020B"/>
    <w:rsid w:val="00C7422F"/>
    <w:rsid w:val="00C85034"/>
    <w:rsid w:val="00C91354"/>
    <w:rsid w:val="00C91463"/>
    <w:rsid w:val="00C91944"/>
    <w:rsid w:val="00CA39DA"/>
    <w:rsid w:val="00CA50CC"/>
    <w:rsid w:val="00CB2C58"/>
    <w:rsid w:val="00CB34AF"/>
    <w:rsid w:val="00CC7B64"/>
    <w:rsid w:val="00CD29AD"/>
    <w:rsid w:val="00CE0FFF"/>
    <w:rsid w:val="00CE173B"/>
    <w:rsid w:val="00CE5E2B"/>
    <w:rsid w:val="00CE7174"/>
    <w:rsid w:val="00CF47AC"/>
    <w:rsid w:val="00D00DC4"/>
    <w:rsid w:val="00D04F36"/>
    <w:rsid w:val="00D07DC0"/>
    <w:rsid w:val="00D1090F"/>
    <w:rsid w:val="00D13D9A"/>
    <w:rsid w:val="00D14425"/>
    <w:rsid w:val="00D166A9"/>
    <w:rsid w:val="00D23524"/>
    <w:rsid w:val="00D26856"/>
    <w:rsid w:val="00D314A2"/>
    <w:rsid w:val="00D421E3"/>
    <w:rsid w:val="00D44E58"/>
    <w:rsid w:val="00D476C3"/>
    <w:rsid w:val="00D56685"/>
    <w:rsid w:val="00D57C17"/>
    <w:rsid w:val="00D623AC"/>
    <w:rsid w:val="00D625DF"/>
    <w:rsid w:val="00D63610"/>
    <w:rsid w:val="00D638EB"/>
    <w:rsid w:val="00D66501"/>
    <w:rsid w:val="00D7408B"/>
    <w:rsid w:val="00D74D3C"/>
    <w:rsid w:val="00D756B0"/>
    <w:rsid w:val="00D75F6B"/>
    <w:rsid w:val="00D7756B"/>
    <w:rsid w:val="00D77844"/>
    <w:rsid w:val="00D82C5F"/>
    <w:rsid w:val="00D84B36"/>
    <w:rsid w:val="00D86396"/>
    <w:rsid w:val="00D87096"/>
    <w:rsid w:val="00D94BB8"/>
    <w:rsid w:val="00D96666"/>
    <w:rsid w:val="00DA0BD8"/>
    <w:rsid w:val="00DB022E"/>
    <w:rsid w:val="00DB343D"/>
    <w:rsid w:val="00DB46B3"/>
    <w:rsid w:val="00DB6312"/>
    <w:rsid w:val="00DB6480"/>
    <w:rsid w:val="00DB68E4"/>
    <w:rsid w:val="00DC03BE"/>
    <w:rsid w:val="00DC375B"/>
    <w:rsid w:val="00DC438A"/>
    <w:rsid w:val="00DC4C39"/>
    <w:rsid w:val="00DD1C7A"/>
    <w:rsid w:val="00DD457F"/>
    <w:rsid w:val="00DE52AB"/>
    <w:rsid w:val="00DE67FE"/>
    <w:rsid w:val="00DE69DE"/>
    <w:rsid w:val="00DF68C5"/>
    <w:rsid w:val="00E00675"/>
    <w:rsid w:val="00E0603D"/>
    <w:rsid w:val="00E074FA"/>
    <w:rsid w:val="00E07DA6"/>
    <w:rsid w:val="00E14421"/>
    <w:rsid w:val="00E16992"/>
    <w:rsid w:val="00E240BD"/>
    <w:rsid w:val="00E262AF"/>
    <w:rsid w:val="00E330CA"/>
    <w:rsid w:val="00E3354C"/>
    <w:rsid w:val="00E507A5"/>
    <w:rsid w:val="00E5136A"/>
    <w:rsid w:val="00E56B0B"/>
    <w:rsid w:val="00E57E7C"/>
    <w:rsid w:val="00E6001D"/>
    <w:rsid w:val="00E63611"/>
    <w:rsid w:val="00E63C9C"/>
    <w:rsid w:val="00E63EC7"/>
    <w:rsid w:val="00E66554"/>
    <w:rsid w:val="00E75BE8"/>
    <w:rsid w:val="00E77443"/>
    <w:rsid w:val="00E8530D"/>
    <w:rsid w:val="00E907FA"/>
    <w:rsid w:val="00E910DB"/>
    <w:rsid w:val="00EA2AC6"/>
    <w:rsid w:val="00EA2DD9"/>
    <w:rsid w:val="00EB245C"/>
    <w:rsid w:val="00EB6681"/>
    <w:rsid w:val="00EB7E81"/>
    <w:rsid w:val="00EC60AF"/>
    <w:rsid w:val="00ED103B"/>
    <w:rsid w:val="00ED5AB7"/>
    <w:rsid w:val="00ED7A57"/>
    <w:rsid w:val="00EE1E31"/>
    <w:rsid w:val="00EE4880"/>
    <w:rsid w:val="00EE5620"/>
    <w:rsid w:val="00EF2E0F"/>
    <w:rsid w:val="00EF42E7"/>
    <w:rsid w:val="00F05F77"/>
    <w:rsid w:val="00F069CD"/>
    <w:rsid w:val="00F17E29"/>
    <w:rsid w:val="00F20FD5"/>
    <w:rsid w:val="00F233C6"/>
    <w:rsid w:val="00F23478"/>
    <w:rsid w:val="00F247F4"/>
    <w:rsid w:val="00F26359"/>
    <w:rsid w:val="00F26991"/>
    <w:rsid w:val="00F27B6A"/>
    <w:rsid w:val="00F549A7"/>
    <w:rsid w:val="00F573BF"/>
    <w:rsid w:val="00F65983"/>
    <w:rsid w:val="00F66444"/>
    <w:rsid w:val="00F66AA2"/>
    <w:rsid w:val="00F710BA"/>
    <w:rsid w:val="00F72EA2"/>
    <w:rsid w:val="00F73B64"/>
    <w:rsid w:val="00F80A7D"/>
    <w:rsid w:val="00F91E29"/>
    <w:rsid w:val="00F932C1"/>
    <w:rsid w:val="00F935D7"/>
    <w:rsid w:val="00F9361F"/>
    <w:rsid w:val="00F96FDD"/>
    <w:rsid w:val="00FA06D3"/>
    <w:rsid w:val="00FA6CB7"/>
    <w:rsid w:val="00FA7387"/>
    <w:rsid w:val="00FA7A7E"/>
    <w:rsid w:val="00FC2E77"/>
    <w:rsid w:val="00FC621C"/>
    <w:rsid w:val="00FD3803"/>
    <w:rsid w:val="00FD5D1C"/>
    <w:rsid w:val="00FD77C1"/>
    <w:rsid w:val="00FE1AF1"/>
    <w:rsid w:val="00FE22B3"/>
    <w:rsid w:val="00FE5E6B"/>
    <w:rsid w:val="00FE6308"/>
    <w:rsid w:val="00FF28FA"/>
    <w:rsid w:val="00FF3E42"/>
    <w:rsid w:val="00FF4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7D"/>
  </w:style>
  <w:style w:type="paragraph" w:styleId="Heading1">
    <w:name w:val="heading 1"/>
    <w:basedOn w:val="Normal"/>
    <w:next w:val="Normal"/>
    <w:link w:val="Heading1Char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E67FE"/>
    <w:rPr>
      <w:color w:val="808080"/>
    </w:rPr>
  </w:style>
  <w:style w:type="paragraph" w:styleId="ListParagraph">
    <w:name w:val="List Paragraph"/>
    <w:basedOn w:val="Normal"/>
    <w:uiPriority w:val="34"/>
    <w:qFormat/>
    <w:rsid w:val="005862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E17"/>
  </w:style>
  <w:style w:type="paragraph" w:styleId="Footer">
    <w:name w:val="footer"/>
    <w:basedOn w:val="Normal"/>
    <w:link w:val="Foot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E17"/>
  </w:style>
  <w:style w:type="paragraph" w:styleId="NoSpacing">
    <w:name w:val="No Spacing"/>
    <w:uiPriority w:val="1"/>
    <w:qFormat/>
    <w:rsid w:val="008634E5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72650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1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F0D50-3B79-4FF8-B779-D405AB722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28</TotalTime>
  <Pages>8</Pages>
  <Words>821</Words>
  <Characters>4685</Characters>
  <Application>Microsoft Office Word</Application>
  <DocSecurity>0</DocSecurity>
  <Lines>39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Dan Hazzan</cp:lastModifiedBy>
  <cp:revision>588</cp:revision>
  <cp:lastPrinted>2022-04-05T08:46:00Z</cp:lastPrinted>
  <dcterms:created xsi:type="dcterms:W3CDTF">2021-11-29T10:26:00Z</dcterms:created>
  <dcterms:modified xsi:type="dcterms:W3CDTF">2022-04-12T16:44:00Z</dcterms:modified>
</cp:coreProperties>
</file>